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22BEA1" w14:textId="77777777" w:rsidR="00605440" w:rsidRPr="003335E2" w:rsidRDefault="00605440" w:rsidP="002B26A9">
      <w:pPr>
        <w:spacing w:after="120" w:line="240" w:lineRule="auto"/>
        <w:jc w:val="center"/>
        <w:rPr>
          <w:rFonts w:cstheme="minorHAnsi"/>
          <w:b/>
          <w:sz w:val="28"/>
          <w:szCs w:val="28"/>
        </w:rPr>
      </w:pPr>
    </w:p>
    <w:p w14:paraId="76F09AB1" w14:textId="38565C60" w:rsidR="008076C0" w:rsidRPr="003335E2" w:rsidRDefault="007F55B8" w:rsidP="002B26A9">
      <w:pPr>
        <w:spacing w:after="120" w:line="240" w:lineRule="auto"/>
        <w:jc w:val="center"/>
        <w:rPr>
          <w:rFonts w:cstheme="minorHAnsi"/>
          <w:b/>
          <w:sz w:val="28"/>
          <w:szCs w:val="28"/>
        </w:rPr>
      </w:pPr>
      <w:r w:rsidRPr="007F55B8">
        <w:rPr>
          <w:rFonts w:cstheme="minorHAnsi"/>
          <w:b/>
          <w:sz w:val="28"/>
          <w:szCs w:val="28"/>
        </w:rPr>
        <w:t xml:space="preserve">QUEX Institute </w:t>
      </w:r>
      <w:r w:rsidR="00ED14BF">
        <w:rPr>
          <w:rFonts w:cstheme="minorHAnsi"/>
          <w:b/>
          <w:sz w:val="28"/>
          <w:szCs w:val="28"/>
        </w:rPr>
        <w:t xml:space="preserve">Workshop </w:t>
      </w:r>
      <w:r w:rsidR="00636019" w:rsidRPr="003335E2">
        <w:rPr>
          <w:rFonts w:cstheme="minorHAnsi"/>
          <w:b/>
          <w:sz w:val="28"/>
          <w:szCs w:val="28"/>
        </w:rPr>
        <w:t>Grant Scheme</w:t>
      </w:r>
      <w:r w:rsidR="005C558C" w:rsidRPr="003335E2">
        <w:rPr>
          <w:rFonts w:cstheme="minorHAnsi"/>
          <w:b/>
          <w:sz w:val="28"/>
          <w:szCs w:val="28"/>
        </w:rPr>
        <w:t xml:space="preserve"> </w:t>
      </w:r>
      <w:r w:rsidR="00BD34B8" w:rsidRPr="003335E2">
        <w:rPr>
          <w:rFonts w:cstheme="minorHAnsi"/>
          <w:b/>
          <w:sz w:val="28"/>
          <w:szCs w:val="28"/>
        </w:rPr>
        <w:t>Application Form</w:t>
      </w:r>
    </w:p>
    <w:p w14:paraId="7EA4C0C6" w14:textId="39F00249" w:rsidR="0007411D" w:rsidRPr="003335E2" w:rsidRDefault="00686AD8" w:rsidP="0007411D">
      <w:pPr>
        <w:adjustRightInd w:val="0"/>
        <w:spacing w:after="80" w:line="241" w:lineRule="atLeast"/>
        <w:rPr>
          <w:rFonts w:cstheme="minorHAnsi"/>
          <w:color w:val="000000"/>
          <w:sz w:val="20"/>
          <w:szCs w:val="20"/>
        </w:rPr>
      </w:pPr>
      <w:r w:rsidRPr="003335E2">
        <w:rPr>
          <w:rFonts w:cstheme="minorHAnsi"/>
        </w:rPr>
        <w:t>Please return the completed form to</w:t>
      </w:r>
      <w:r w:rsidR="00636019" w:rsidRPr="003335E2">
        <w:rPr>
          <w:rFonts w:cstheme="minorHAnsi"/>
        </w:rPr>
        <w:t xml:space="preserve"> </w:t>
      </w:r>
      <w:hyperlink r:id="rId11" w:history="1">
        <w:r w:rsidR="00197E5B" w:rsidRPr="003335E2">
          <w:rPr>
            <w:rStyle w:val="Hyperlink"/>
            <w:rFonts w:cstheme="minorHAnsi"/>
          </w:rPr>
          <w:t>QUEX@exeter.ac.uk</w:t>
        </w:r>
      </w:hyperlink>
      <w:r w:rsidR="00636019" w:rsidRPr="003335E2">
        <w:rPr>
          <w:rFonts w:cstheme="minorHAnsi"/>
        </w:rPr>
        <w:t xml:space="preserve"> </w:t>
      </w:r>
      <w:r w:rsidR="00197E5B" w:rsidRPr="003335E2">
        <w:rPr>
          <w:rFonts w:cstheme="minorHAnsi"/>
        </w:rPr>
        <w:t xml:space="preserve">and </w:t>
      </w:r>
      <w:hyperlink r:id="rId12" w:history="1">
        <w:r w:rsidR="008905F0" w:rsidRPr="003335E2">
          <w:rPr>
            <w:rStyle w:val="Hyperlink"/>
            <w:rFonts w:cstheme="minorHAnsi"/>
          </w:rPr>
          <w:t>globalstrategy@uq.edu.au</w:t>
        </w:r>
      </w:hyperlink>
      <w:r w:rsidR="008905F0" w:rsidRPr="003335E2">
        <w:rPr>
          <w:rFonts w:cstheme="minorHAnsi"/>
        </w:rPr>
        <w:t xml:space="preserve"> </w:t>
      </w:r>
      <w:r w:rsidR="0007411D" w:rsidRPr="003335E2">
        <w:rPr>
          <w:rFonts w:cstheme="minorHAnsi"/>
          <w:color w:val="000000"/>
          <w:sz w:val="20"/>
          <w:szCs w:val="20"/>
        </w:rPr>
        <w:t xml:space="preserve">by </w:t>
      </w:r>
      <w:r w:rsidR="006848BC">
        <w:rPr>
          <w:rFonts w:cstheme="minorHAnsi"/>
          <w:b/>
          <w:color w:val="000000"/>
          <w:sz w:val="20"/>
          <w:szCs w:val="20"/>
        </w:rPr>
        <w:t>12</w:t>
      </w:r>
      <w:r w:rsidR="00E0544A">
        <w:rPr>
          <w:rFonts w:cstheme="minorHAnsi"/>
          <w:b/>
          <w:color w:val="000000"/>
          <w:sz w:val="20"/>
          <w:szCs w:val="20"/>
        </w:rPr>
        <w:t xml:space="preserve"> October 2023</w:t>
      </w:r>
      <w:r w:rsidR="0007411D" w:rsidRPr="00ED14BF">
        <w:rPr>
          <w:rFonts w:cstheme="minorHAnsi"/>
          <w:color w:val="000000"/>
          <w:sz w:val="20"/>
          <w:szCs w:val="20"/>
        </w:rPr>
        <w:t>.</w:t>
      </w:r>
      <w:r w:rsidR="0007411D" w:rsidRPr="003335E2">
        <w:rPr>
          <w:rFonts w:cstheme="minorHAnsi"/>
          <w:color w:val="000000"/>
          <w:sz w:val="20"/>
          <w:szCs w:val="20"/>
        </w:rPr>
        <w:t xml:space="preserve"> </w:t>
      </w:r>
    </w:p>
    <w:p w14:paraId="076B6F38" w14:textId="39B1EF25" w:rsidR="00686AD8" w:rsidRPr="003335E2" w:rsidRDefault="00686AD8" w:rsidP="0007411D">
      <w:pPr>
        <w:spacing w:after="120" w:line="240" w:lineRule="auto"/>
        <w:rPr>
          <w:rFonts w:cstheme="minorHAnsi"/>
        </w:rPr>
      </w:pPr>
    </w:p>
    <w:p w14:paraId="1ADFE6CC" w14:textId="51C17DC0" w:rsidR="009B22AA" w:rsidRPr="003335E2" w:rsidRDefault="00CC6322" w:rsidP="009B22AA">
      <w:pPr>
        <w:spacing w:after="120" w:line="240" w:lineRule="auto"/>
        <w:jc w:val="center"/>
        <w:rPr>
          <w:rFonts w:cstheme="minorHAnsi"/>
          <w:b/>
          <w:i/>
        </w:rPr>
      </w:pPr>
      <w:r w:rsidRPr="003335E2">
        <w:rPr>
          <w:rFonts w:cstheme="minorHAnsi"/>
          <w:b/>
          <w:bCs/>
          <w:i/>
          <w:iCs/>
        </w:rPr>
        <w:t xml:space="preserve">When completing this form, please remember to write in a way that is readily accessible to a general audience. </w:t>
      </w:r>
      <w:r w:rsidR="00E0544A">
        <w:rPr>
          <w:rFonts w:cstheme="minorHAnsi"/>
          <w:b/>
          <w:bCs/>
          <w:i/>
          <w:iCs/>
        </w:rPr>
        <w:t>An interdisciplinary panel will review applications</w:t>
      </w:r>
      <w:r w:rsidRPr="003335E2">
        <w:rPr>
          <w:rFonts w:cstheme="minorHAnsi"/>
          <w:b/>
          <w:bCs/>
          <w:i/>
          <w:iCs/>
        </w:rPr>
        <w:t>.</w:t>
      </w:r>
    </w:p>
    <w:p w14:paraId="54D72538" w14:textId="76635FC1" w:rsidR="00CD7062" w:rsidRPr="00BA288A" w:rsidRDefault="00CD7062" w:rsidP="002B26A9">
      <w:pPr>
        <w:spacing w:after="120" w:line="240" w:lineRule="auto"/>
        <w:jc w:val="center"/>
        <w:rPr>
          <w:rFonts w:cstheme="minorHAnsi"/>
          <w:b/>
          <w:i/>
          <w:lang w:val="en-US"/>
        </w:rPr>
      </w:pPr>
      <w:r w:rsidRPr="00BA288A">
        <w:rPr>
          <w:rFonts w:cstheme="minorHAnsi"/>
          <w:b/>
          <w:i/>
          <w:lang w:val="en-US"/>
        </w:rPr>
        <w:t xml:space="preserve">Please review the QUEX </w:t>
      </w:r>
      <w:r w:rsidR="00636019" w:rsidRPr="00BA288A">
        <w:rPr>
          <w:rFonts w:cstheme="minorHAnsi"/>
          <w:b/>
          <w:i/>
          <w:lang w:val="en-US"/>
        </w:rPr>
        <w:t xml:space="preserve">Institute </w:t>
      </w:r>
      <w:r w:rsidR="00ED14BF">
        <w:rPr>
          <w:rFonts w:cstheme="minorHAnsi"/>
          <w:b/>
          <w:i/>
          <w:lang w:val="en-US"/>
        </w:rPr>
        <w:t>Workshop</w:t>
      </w:r>
      <w:r w:rsidRPr="00BA288A">
        <w:rPr>
          <w:rFonts w:cstheme="minorHAnsi"/>
          <w:b/>
          <w:i/>
          <w:lang w:val="en-US"/>
        </w:rPr>
        <w:t xml:space="preserve"> </w:t>
      </w:r>
      <w:r w:rsidR="00E148C8" w:rsidRPr="00BA288A">
        <w:rPr>
          <w:rFonts w:cstheme="minorHAnsi"/>
          <w:b/>
          <w:i/>
          <w:lang w:val="en-US"/>
        </w:rPr>
        <w:t xml:space="preserve">Grant </w:t>
      </w:r>
      <w:r w:rsidR="00636019" w:rsidRPr="00BA288A">
        <w:rPr>
          <w:rFonts w:cstheme="minorHAnsi"/>
          <w:b/>
          <w:i/>
          <w:lang w:val="en-US"/>
        </w:rPr>
        <w:t>Scheme</w:t>
      </w:r>
      <w:r w:rsidR="00ED14BF">
        <w:rPr>
          <w:rFonts w:cstheme="minorHAnsi"/>
          <w:b/>
          <w:i/>
          <w:lang w:val="en-US"/>
        </w:rPr>
        <w:t xml:space="preserve"> 202</w:t>
      </w:r>
      <w:r w:rsidR="00E0544A">
        <w:rPr>
          <w:rFonts w:cstheme="minorHAnsi"/>
          <w:b/>
          <w:i/>
          <w:lang w:val="en-US"/>
        </w:rPr>
        <w:t>3</w:t>
      </w:r>
      <w:r w:rsidR="00636019" w:rsidRPr="00BA288A">
        <w:rPr>
          <w:rFonts w:cstheme="minorHAnsi"/>
          <w:b/>
          <w:i/>
          <w:lang w:val="en-US"/>
        </w:rPr>
        <w:t xml:space="preserve"> </w:t>
      </w:r>
      <w:r w:rsidRPr="00BA288A">
        <w:rPr>
          <w:rFonts w:cstheme="minorHAnsi"/>
          <w:b/>
          <w:i/>
          <w:lang w:val="en-US"/>
        </w:rPr>
        <w:t>Guidelines</w:t>
      </w:r>
      <w:r w:rsidR="00E148C8" w:rsidRPr="00BA288A">
        <w:rPr>
          <w:rFonts w:cstheme="minorHAnsi"/>
          <w:b/>
          <w:i/>
          <w:lang w:val="en-US"/>
        </w:rPr>
        <w:t xml:space="preserve"> for Applicants</w:t>
      </w:r>
      <w:r w:rsidRPr="00BA288A">
        <w:rPr>
          <w:rFonts w:cstheme="minorHAnsi"/>
          <w:b/>
          <w:i/>
          <w:lang w:val="en-US"/>
        </w:rPr>
        <w:t xml:space="preserve"> </w:t>
      </w:r>
      <w:r w:rsidR="00636019" w:rsidRPr="00BA288A">
        <w:rPr>
          <w:rFonts w:cstheme="minorHAnsi"/>
          <w:b/>
          <w:i/>
          <w:lang w:val="en-US"/>
        </w:rPr>
        <w:br/>
      </w:r>
      <w:r w:rsidRPr="00BA288A">
        <w:rPr>
          <w:rFonts w:cstheme="minorHAnsi"/>
          <w:b/>
          <w:i/>
          <w:lang w:val="en-US"/>
        </w:rPr>
        <w:t>before completing your appl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76"/>
        <w:gridCol w:w="6866"/>
      </w:tblGrid>
      <w:tr w:rsidR="007449B4" w:rsidRPr="003335E2" w14:paraId="41B5670C" w14:textId="77777777" w:rsidTr="002A4830">
        <w:tc>
          <w:tcPr>
            <w:tcW w:w="9242" w:type="dxa"/>
            <w:gridSpan w:val="2"/>
            <w:shd w:val="clear" w:color="auto" w:fill="D9D9D9" w:themeFill="background1" w:themeFillShade="D9"/>
          </w:tcPr>
          <w:p w14:paraId="3D996B47" w14:textId="743AB156" w:rsidR="007449B4" w:rsidRPr="003335E2" w:rsidRDefault="007449B4" w:rsidP="007449B4">
            <w:pPr>
              <w:rPr>
                <w:rFonts w:cstheme="minorHAnsi"/>
                <w:b/>
                <w:i/>
              </w:rPr>
            </w:pPr>
            <w:r w:rsidRPr="003335E2">
              <w:rPr>
                <w:rFonts w:cstheme="minorHAnsi"/>
                <w:b/>
              </w:rPr>
              <w:t xml:space="preserve">1. </w:t>
            </w:r>
            <w:r w:rsidRPr="003335E2">
              <w:rPr>
                <w:rFonts w:cstheme="minorHAnsi"/>
                <w:b/>
                <w:color w:val="000000" w:themeColor="text1"/>
              </w:rPr>
              <w:t>Applicants</w:t>
            </w:r>
            <w:r w:rsidRPr="003335E2">
              <w:rPr>
                <w:rFonts w:cstheme="minorHAnsi"/>
                <w:b/>
                <w:i/>
                <w:color w:val="000000" w:themeColor="text1"/>
              </w:rPr>
              <w:t xml:space="preserve"> (please add further lines if there are more applicants)</w:t>
            </w:r>
          </w:p>
        </w:tc>
      </w:tr>
      <w:tr w:rsidR="007449B4" w:rsidRPr="003335E2" w14:paraId="79B760DE" w14:textId="77777777" w:rsidTr="002A4830">
        <w:tc>
          <w:tcPr>
            <w:tcW w:w="9242" w:type="dxa"/>
            <w:gridSpan w:val="2"/>
          </w:tcPr>
          <w:p w14:paraId="673F128C" w14:textId="77777777" w:rsidR="007449B4" w:rsidRPr="003335E2" w:rsidRDefault="007449B4" w:rsidP="002A4830">
            <w:pPr>
              <w:rPr>
                <w:rFonts w:cstheme="minorHAnsi"/>
                <w:b/>
              </w:rPr>
            </w:pPr>
            <w:r w:rsidRPr="003335E2">
              <w:rPr>
                <w:rFonts w:cstheme="minorHAnsi"/>
                <w:b/>
              </w:rPr>
              <w:t>Lead Applicant (1)</w:t>
            </w:r>
          </w:p>
        </w:tc>
      </w:tr>
      <w:tr w:rsidR="007449B4" w:rsidRPr="003335E2" w14:paraId="49EEE2D9" w14:textId="77777777" w:rsidTr="002A4830">
        <w:tc>
          <w:tcPr>
            <w:tcW w:w="2376" w:type="dxa"/>
            <w:shd w:val="pct10" w:color="auto" w:fill="auto"/>
          </w:tcPr>
          <w:p w14:paraId="0B0C26F4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Name</w:t>
            </w:r>
          </w:p>
        </w:tc>
        <w:tc>
          <w:tcPr>
            <w:tcW w:w="6866" w:type="dxa"/>
          </w:tcPr>
          <w:p w14:paraId="6C3F0D52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37332782" w14:textId="77777777" w:rsidTr="002A4830">
        <w:tc>
          <w:tcPr>
            <w:tcW w:w="2376" w:type="dxa"/>
            <w:shd w:val="pct10" w:color="auto" w:fill="auto"/>
          </w:tcPr>
          <w:p w14:paraId="6C817393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Post</w:t>
            </w:r>
          </w:p>
        </w:tc>
        <w:tc>
          <w:tcPr>
            <w:tcW w:w="6866" w:type="dxa"/>
          </w:tcPr>
          <w:p w14:paraId="3D3BB8F3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622DD701" w14:textId="77777777" w:rsidTr="002A4830">
        <w:tc>
          <w:tcPr>
            <w:tcW w:w="2376" w:type="dxa"/>
            <w:shd w:val="pct10" w:color="auto" w:fill="auto"/>
          </w:tcPr>
          <w:p w14:paraId="407F68EA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Appointment type</w:t>
            </w:r>
          </w:p>
        </w:tc>
        <w:tc>
          <w:tcPr>
            <w:tcW w:w="6866" w:type="dxa"/>
          </w:tcPr>
          <w:p w14:paraId="72E8A5CE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fixed term / continuing</w:t>
            </w:r>
          </w:p>
        </w:tc>
      </w:tr>
      <w:tr w:rsidR="007449B4" w:rsidRPr="003335E2" w14:paraId="2E913EA7" w14:textId="77777777" w:rsidTr="002A4830">
        <w:tc>
          <w:tcPr>
            <w:tcW w:w="2376" w:type="dxa"/>
            <w:shd w:val="pct10" w:color="auto" w:fill="auto"/>
          </w:tcPr>
          <w:p w14:paraId="139E3548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Appointment</w:t>
            </w:r>
          </w:p>
        </w:tc>
        <w:tc>
          <w:tcPr>
            <w:tcW w:w="6866" w:type="dxa"/>
          </w:tcPr>
          <w:p w14:paraId="376EBE8F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 xml:space="preserve">academic / research / adjunct / conjoint / honorary / emeritus </w:t>
            </w:r>
          </w:p>
        </w:tc>
      </w:tr>
      <w:tr w:rsidR="007449B4" w:rsidRPr="003335E2" w14:paraId="3F104796" w14:textId="77777777" w:rsidTr="002A4830">
        <w:tc>
          <w:tcPr>
            <w:tcW w:w="2376" w:type="dxa"/>
            <w:shd w:val="pct10" w:color="auto" w:fill="auto"/>
          </w:tcPr>
          <w:p w14:paraId="151D6A2E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Department</w:t>
            </w:r>
          </w:p>
        </w:tc>
        <w:tc>
          <w:tcPr>
            <w:tcW w:w="6866" w:type="dxa"/>
          </w:tcPr>
          <w:p w14:paraId="247F3490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0ACA21C6" w14:textId="77777777" w:rsidTr="002A4830">
        <w:tc>
          <w:tcPr>
            <w:tcW w:w="2376" w:type="dxa"/>
            <w:shd w:val="pct10" w:color="auto" w:fill="auto"/>
          </w:tcPr>
          <w:p w14:paraId="6E972612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Institution</w:t>
            </w:r>
          </w:p>
        </w:tc>
        <w:tc>
          <w:tcPr>
            <w:tcW w:w="6866" w:type="dxa"/>
          </w:tcPr>
          <w:p w14:paraId="379C85EA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0EFFE847" w14:textId="77777777" w:rsidTr="002A4830">
        <w:tc>
          <w:tcPr>
            <w:tcW w:w="2376" w:type="dxa"/>
            <w:shd w:val="pct10" w:color="auto" w:fill="auto"/>
          </w:tcPr>
          <w:p w14:paraId="077E7283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Email</w:t>
            </w:r>
          </w:p>
        </w:tc>
        <w:tc>
          <w:tcPr>
            <w:tcW w:w="6866" w:type="dxa"/>
          </w:tcPr>
          <w:p w14:paraId="18FBCD4E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50E21E40" w14:textId="77777777" w:rsidTr="002A4830">
        <w:tc>
          <w:tcPr>
            <w:tcW w:w="9242" w:type="dxa"/>
            <w:gridSpan w:val="2"/>
          </w:tcPr>
          <w:p w14:paraId="492FFBF7" w14:textId="77777777" w:rsidR="007449B4" w:rsidRPr="003335E2" w:rsidRDefault="007449B4" w:rsidP="002A4830">
            <w:pPr>
              <w:rPr>
                <w:rFonts w:cstheme="minorHAnsi"/>
                <w:b/>
              </w:rPr>
            </w:pPr>
            <w:r w:rsidRPr="003335E2">
              <w:rPr>
                <w:rFonts w:cstheme="minorHAnsi"/>
                <w:b/>
              </w:rPr>
              <w:t>Co-Applicant (2)</w:t>
            </w:r>
          </w:p>
        </w:tc>
      </w:tr>
      <w:tr w:rsidR="007449B4" w:rsidRPr="003335E2" w14:paraId="43197A4E" w14:textId="77777777" w:rsidTr="002A4830">
        <w:tc>
          <w:tcPr>
            <w:tcW w:w="2376" w:type="dxa"/>
            <w:shd w:val="pct10" w:color="auto" w:fill="auto"/>
          </w:tcPr>
          <w:p w14:paraId="0DAF7032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Name</w:t>
            </w:r>
          </w:p>
        </w:tc>
        <w:tc>
          <w:tcPr>
            <w:tcW w:w="6866" w:type="dxa"/>
          </w:tcPr>
          <w:p w14:paraId="1E6FD3B5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131806F5" w14:textId="77777777" w:rsidTr="002A4830">
        <w:tc>
          <w:tcPr>
            <w:tcW w:w="2376" w:type="dxa"/>
            <w:shd w:val="pct10" w:color="auto" w:fill="auto"/>
          </w:tcPr>
          <w:p w14:paraId="4375DAFA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Post</w:t>
            </w:r>
          </w:p>
        </w:tc>
        <w:tc>
          <w:tcPr>
            <w:tcW w:w="6866" w:type="dxa"/>
          </w:tcPr>
          <w:p w14:paraId="1B5E7E17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6C5BA829" w14:textId="77777777" w:rsidTr="002A4830">
        <w:tc>
          <w:tcPr>
            <w:tcW w:w="2376" w:type="dxa"/>
            <w:shd w:val="pct10" w:color="auto" w:fill="auto"/>
          </w:tcPr>
          <w:p w14:paraId="1BCFAD3D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Appointment type</w:t>
            </w:r>
          </w:p>
        </w:tc>
        <w:tc>
          <w:tcPr>
            <w:tcW w:w="6866" w:type="dxa"/>
          </w:tcPr>
          <w:p w14:paraId="0935B489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fixed term / continuing</w:t>
            </w:r>
          </w:p>
        </w:tc>
      </w:tr>
      <w:tr w:rsidR="007449B4" w:rsidRPr="003335E2" w14:paraId="45C9B7D5" w14:textId="77777777" w:rsidTr="002A4830">
        <w:tc>
          <w:tcPr>
            <w:tcW w:w="2376" w:type="dxa"/>
            <w:shd w:val="pct10" w:color="auto" w:fill="auto"/>
          </w:tcPr>
          <w:p w14:paraId="134F162C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Appointment</w:t>
            </w:r>
          </w:p>
        </w:tc>
        <w:tc>
          <w:tcPr>
            <w:tcW w:w="6866" w:type="dxa"/>
          </w:tcPr>
          <w:p w14:paraId="5C125167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academic / research / adjunct / conjoint / honorary / emeritus</w:t>
            </w:r>
          </w:p>
        </w:tc>
      </w:tr>
      <w:tr w:rsidR="007449B4" w:rsidRPr="003335E2" w14:paraId="5F29EF25" w14:textId="77777777" w:rsidTr="002A4830">
        <w:tc>
          <w:tcPr>
            <w:tcW w:w="2376" w:type="dxa"/>
            <w:shd w:val="pct10" w:color="auto" w:fill="auto"/>
          </w:tcPr>
          <w:p w14:paraId="669E30EE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Department</w:t>
            </w:r>
          </w:p>
        </w:tc>
        <w:tc>
          <w:tcPr>
            <w:tcW w:w="6866" w:type="dxa"/>
          </w:tcPr>
          <w:p w14:paraId="5DC81066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419937EF" w14:textId="77777777" w:rsidTr="002A4830">
        <w:tc>
          <w:tcPr>
            <w:tcW w:w="2376" w:type="dxa"/>
            <w:shd w:val="pct10" w:color="auto" w:fill="auto"/>
          </w:tcPr>
          <w:p w14:paraId="66C85354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Institution</w:t>
            </w:r>
          </w:p>
        </w:tc>
        <w:tc>
          <w:tcPr>
            <w:tcW w:w="6866" w:type="dxa"/>
          </w:tcPr>
          <w:p w14:paraId="2E31A525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2F3148E3" w14:textId="77777777" w:rsidTr="002A4830">
        <w:tc>
          <w:tcPr>
            <w:tcW w:w="2376" w:type="dxa"/>
            <w:shd w:val="pct10" w:color="auto" w:fill="auto"/>
          </w:tcPr>
          <w:p w14:paraId="2E03AE35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Email</w:t>
            </w:r>
          </w:p>
        </w:tc>
        <w:tc>
          <w:tcPr>
            <w:tcW w:w="6866" w:type="dxa"/>
          </w:tcPr>
          <w:p w14:paraId="5E3EEDAF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3C573B96" w14:textId="77777777" w:rsidTr="002A4830">
        <w:tc>
          <w:tcPr>
            <w:tcW w:w="9242" w:type="dxa"/>
            <w:gridSpan w:val="2"/>
          </w:tcPr>
          <w:p w14:paraId="7957E774" w14:textId="531B55D2" w:rsidR="007449B4" w:rsidRPr="003335E2" w:rsidRDefault="007449B4" w:rsidP="002A4830">
            <w:pPr>
              <w:rPr>
                <w:rFonts w:cstheme="minorHAnsi"/>
                <w:b/>
              </w:rPr>
            </w:pPr>
            <w:r w:rsidRPr="003335E2">
              <w:rPr>
                <w:rFonts w:cstheme="minorHAnsi"/>
                <w:b/>
              </w:rPr>
              <w:t>Additional Applicant (if applicable)</w:t>
            </w:r>
            <w:r w:rsidR="00283F9C">
              <w:rPr>
                <w:rFonts w:cstheme="minorHAnsi"/>
                <w:b/>
              </w:rPr>
              <w:t xml:space="preserve"> </w:t>
            </w:r>
            <w:r w:rsidRPr="003335E2">
              <w:rPr>
                <w:rFonts w:cstheme="minorHAnsi"/>
                <w:b/>
              </w:rPr>
              <w:t>(3)</w:t>
            </w:r>
          </w:p>
        </w:tc>
      </w:tr>
      <w:tr w:rsidR="007449B4" w:rsidRPr="003335E2" w14:paraId="66BD1231" w14:textId="77777777" w:rsidTr="002A4830">
        <w:tc>
          <w:tcPr>
            <w:tcW w:w="2376" w:type="dxa"/>
            <w:shd w:val="pct10" w:color="auto" w:fill="auto"/>
          </w:tcPr>
          <w:p w14:paraId="7995B970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Name</w:t>
            </w:r>
          </w:p>
        </w:tc>
        <w:tc>
          <w:tcPr>
            <w:tcW w:w="6866" w:type="dxa"/>
          </w:tcPr>
          <w:p w14:paraId="7FF7F69E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615EC17D" w14:textId="77777777" w:rsidTr="002A4830">
        <w:tc>
          <w:tcPr>
            <w:tcW w:w="2376" w:type="dxa"/>
            <w:shd w:val="pct10" w:color="auto" w:fill="auto"/>
          </w:tcPr>
          <w:p w14:paraId="7E6FD94F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Post</w:t>
            </w:r>
          </w:p>
        </w:tc>
        <w:tc>
          <w:tcPr>
            <w:tcW w:w="6866" w:type="dxa"/>
          </w:tcPr>
          <w:p w14:paraId="23F0A10A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2AD93B31" w14:textId="77777777" w:rsidTr="002A4830">
        <w:tc>
          <w:tcPr>
            <w:tcW w:w="2376" w:type="dxa"/>
            <w:shd w:val="pct10" w:color="auto" w:fill="auto"/>
          </w:tcPr>
          <w:p w14:paraId="0B31D5D8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Appointment type</w:t>
            </w:r>
          </w:p>
        </w:tc>
        <w:tc>
          <w:tcPr>
            <w:tcW w:w="6866" w:type="dxa"/>
          </w:tcPr>
          <w:p w14:paraId="11E5757F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fixed term / continuing</w:t>
            </w:r>
          </w:p>
        </w:tc>
      </w:tr>
      <w:tr w:rsidR="007449B4" w:rsidRPr="003335E2" w14:paraId="76831ED0" w14:textId="77777777" w:rsidTr="002A4830">
        <w:tc>
          <w:tcPr>
            <w:tcW w:w="2376" w:type="dxa"/>
            <w:shd w:val="pct10" w:color="auto" w:fill="auto"/>
          </w:tcPr>
          <w:p w14:paraId="6AC08729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Appointment</w:t>
            </w:r>
          </w:p>
        </w:tc>
        <w:tc>
          <w:tcPr>
            <w:tcW w:w="6866" w:type="dxa"/>
          </w:tcPr>
          <w:p w14:paraId="770E3138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academic / research / adjunct / conjoint / honorary / emeritus</w:t>
            </w:r>
          </w:p>
        </w:tc>
      </w:tr>
      <w:tr w:rsidR="007449B4" w:rsidRPr="003335E2" w14:paraId="41998A68" w14:textId="77777777" w:rsidTr="002A4830">
        <w:tc>
          <w:tcPr>
            <w:tcW w:w="2376" w:type="dxa"/>
            <w:shd w:val="pct10" w:color="auto" w:fill="auto"/>
          </w:tcPr>
          <w:p w14:paraId="1F41F9F1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Department</w:t>
            </w:r>
          </w:p>
        </w:tc>
        <w:tc>
          <w:tcPr>
            <w:tcW w:w="6866" w:type="dxa"/>
          </w:tcPr>
          <w:p w14:paraId="411E4713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41641294" w14:textId="77777777" w:rsidTr="002A4830">
        <w:tc>
          <w:tcPr>
            <w:tcW w:w="2376" w:type="dxa"/>
            <w:shd w:val="pct10" w:color="auto" w:fill="auto"/>
          </w:tcPr>
          <w:p w14:paraId="3A5F7DD7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Institution</w:t>
            </w:r>
          </w:p>
        </w:tc>
        <w:tc>
          <w:tcPr>
            <w:tcW w:w="6866" w:type="dxa"/>
          </w:tcPr>
          <w:p w14:paraId="7C6B7492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34A9F3CC" w14:textId="77777777" w:rsidTr="002A4830">
        <w:tc>
          <w:tcPr>
            <w:tcW w:w="2376" w:type="dxa"/>
            <w:shd w:val="pct10" w:color="auto" w:fill="auto"/>
          </w:tcPr>
          <w:p w14:paraId="37299640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Email</w:t>
            </w:r>
          </w:p>
        </w:tc>
        <w:tc>
          <w:tcPr>
            <w:tcW w:w="6866" w:type="dxa"/>
          </w:tcPr>
          <w:p w14:paraId="5175F0F6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70DA3F3E" w14:textId="77777777" w:rsidTr="002A4830">
        <w:trPr>
          <w:trHeight w:val="261"/>
        </w:trPr>
        <w:tc>
          <w:tcPr>
            <w:tcW w:w="9242" w:type="dxa"/>
            <w:gridSpan w:val="2"/>
          </w:tcPr>
          <w:p w14:paraId="4DC099D4" w14:textId="77777777" w:rsidR="007449B4" w:rsidRPr="003335E2" w:rsidRDefault="007449B4" w:rsidP="002A4830">
            <w:pPr>
              <w:rPr>
                <w:rFonts w:cstheme="minorHAnsi"/>
                <w:b/>
              </w:rPr>
            </w:pPr>
            <w:r w:rsidRPr="003335E2">
              <w:rPr>
                <w:rFonts w:cstheme="minorHAnsi"/>
                <w:b/>
              </w:rPr>
              <w:t>Additional Applicant (if applicable) (4)</w:t>
            </w:r>
          </w:p>
        </w:tc>
      </w:tr>
      <w:tr w:rsidR="007449B4" w:rsidRPr="003335E2" w14:paraId="79C9B583" w14:textId="77777777" w:rsidTr="002A4830">
        <w:tc>
          <w:tcPr>
            <w:tcW w:w="2376" w:type="dxa"/>
            <w:shd w:val="pct10" w:color="auto" w:fill="auto"/>
          </w:tcPr>
          <w:p w14:paraId="7FB91692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Name</w:t>
            </w:r>
          </w:p>
        </w:tc>
        <w:tc>
          <w:tcPr>
            <w:tcW w:w="6866" w:type="dxa"/>
          </w:tcPr>
          <w:p w14:paraId="7AA3D25A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033468D1" w14:textId="77777777" w:rsidTr="002A4830">
        <w:tc>
          <w:tcPr>
            <w:tcW w:w="2376" w:type="dxa"/>
            <w:shd w:val="pct10" w:color="auto" w:fill="auto"/>
          </w:tcPr>
          <w:p w14:paraId="4A45554E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Post</w:t>
            </w:r>
          </w:p>
        </w:tc>
        <w:tc>
          <w:tcPr>
            <w:tcW w:w="6866" w:type="dxa"/>
          </w:tcPr>
          <w:p w14:paraId="60E66EC5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63D96224" w14:textId="77777777" w:rsidTr="002A4830">
        <w:tc>
          <w:tcPr>
            <w:tcW w:w="2376" w:type="dxa"/>
            <w:shd w:val="pct10" w:color="auto" w:fill="auto"/>
          </w:tcPr>
          <w:p w14:paraId="0CA5C6F6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Appointment type</w:t>
            </w:r>
          </w:p>
        </w:tc>
        <w:tc>
          <w:tcPr>
            <w:tcW w:w="6866" w:type="dxa"/>
          </w:tcPr>
          <w:p w14:paraId="4ECE8537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fixed term / continuing</w:t>
            </w:r>
          </w:p>
        </w:tc>
      </w:tr>
      <w:tr w:rsidR="007449B4" w:rsidRPr="003335E2" w14:paraId="411A83EC" w14:textId="77777777" w:rsidTr="002A4830">
        <w:tc>
          <w:tcPr>
            <w:tcW w:w="2376" w:type="dxa"/>
            <w:shd w:val="pct10" w:color="auto" w:fill="auto"/>
          </w:tcPr>
          <w:p w14:paraId="2596E176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Appointment</w:t>
            </w:r>
          </w:p>
        </w:tc>
        <w:tc>
          <w:tcPr>
            <w:tcW w:w="6866" w:type="dxa"/>
          </w:tcPr>
          <w:p w14:paraId="2854324D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academic / research / adjunct / conjoint / honorary / emeritus</w:t>
            </w:r>
          </w:p>
        </w:tc>
      </w:tr>
      <w:tr w:rsidR="007449B4" w:rsidRPr="003335E2" w14:paraId="499325E6" w14:textId="77777777" w:rsidTr="002A4830">
        <w:tc>
          <w:tcPr>
            <w:tcW w:w="2376" w:type="dxa"/>
            <w:shd w:val="pct10" w:color="auto" w:fill="auto"/>
          </w:tcPr>
          <w:p w14:paraId="3143C74E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Department</w:t>
            </w:r>
          </w:p>
        </w:tc>
        <w:tc>
          <w:tcPr>
            <w:tcW w:w="6866" w:type="dxa"/>
          </w:tcPr>
          <w:p w14:paraId="1041DB9F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1100CD2C" w14:textId="77777777" w:rsidTr="002A4830">
        <w:tc>
          <w:tcPr>
            <w:tcW w:w="2376" w:type="dxa"/>
            <w:shd w:val="pct10" w:color="auto" w:fill="auto"/>
          </w:tcPr>
          <w:p w14:paraId="2D21B8CE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Institution</w:t>
            </w:r>
          </w:p>
        </w:tc>
        <w:tc>
          <w:tcPr>
            <w:tcW w:w="6866" w:type="dxa"/>
          </w:tcPr>
          <w:p w14:paraId="01BB7EEC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06561CC9" w14:textId="77777777" w:rsidTr="002A4830">
        <w:tc>
          <w:tcPr>
            <w:tcW w:w="2376" w:type="dxa"/>
            <w:shd w:val="pct10" w:color="auto" w:fill="auto"/>
          </w:tcPr>
          <w:p w14:paraId="66CBD59E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Email</w:t>
            </w:r>
          </w:p>
        </w:tc>
        <w:tc>
          <w:tcPr>
            <w:tcW w:w="6866" w:type="dxa"/>
          </w:tcPr>
          <w:p w14:paraId="34CF0DED" w14:textId="6A01281C" w:rsidR="007449B4" w:rsidRPr="003335E2" w:rsidRDefault="007449B4" w:rsidP="002A4830">
            <w:pPr>
              <w:rPr>
                <w:rFonts w:cstheme="minorHAnsi"/>
              </w:rPr>
            </w:pPr>
          </w:p>
        </w:tc>
      </w:tr>
    </w:tbl>
    <w:p w14:paraId="4A573327" w14:textId="5610F3EA" w:rsidR="00283F9C" w:rsidRDefault="00283F9C" w:rsidP="002B26A9">
      <w:pPr>
        <w:spacing w:after="0" w:line="240" w:lineRule="auto"/>
        <w:rPr>
          <w:rFonts w:cstheme="minorHAnsi"/>
          <w:b/>
        </w:rPr>
      </w:pPr>
    </w:p>
    <w:p w14:paraId="431D719B" w14:textId="77777777" w:rsidR="00283F9C" w:rsidRPr="003335E2" w:rsidRDefault="00283F9C" w:rsidP="002B26A9">
      <w:pPr>
        <w:spacing w:after="0" w:line="240" w:lineRule="auto"/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695"/>
      </w:tblGrid>
      <w:tr w:rsidR="004A6A2F" w:rsidRPr="003335E2" w14:paraId="0B2AA949" w14:textId="77777777" w:rsidTr="0096691C">
        <w:tc>
          <w:tcPr>
            <w:tcW w:w="9242" w:type="dxa"/>
            <w:gridSpan w:val="2"/>
            <w:shd w:val="clear" w:color="auto" w:fill="D9D9D9" w:themeFill="background1" w:themeFillShade="D9"/>
          </w:tcPr>
          <w:p w14:paraId="373BC613" w14:textId="3F09AF32" w:rsidR="004A6A2F" w:rsidRPr="003335E2" w:rsidRDefault="004A6A2F" w:rsidP="0096691C">
            <w:pPr>
              <w:rPr>
                <w:rFonts w:cstheme="minorHAnsi"/>
                <w:b/>
              </w:rPr>
            </w:pPr>
            <w:r w:rsidRPr="003335E2">
              <w:rPr>
                <w:rFonts w:cstheme="minorHAnsi"/>
                <w:b/>
              </w:rPr>
              <w:lastRenderedPageBreak/>
              <w:t>2</w:t>
            </w:r>
            <w:r w:rsidR="00B55079" w:rsidRPr="003335E2">
              <w:rPr>
                <w:rFonts w:cstheme="minorHAnsi"/>
                <w:b/>
              </w:rPr>
              <w:t>. Title / Name</w:t>
            </w:r>
            <w:r w:rsidRPr="003335E2">
              <w:rPr>
                <w:rFonts w:cstheme="minorHAnsi"/>
                <w:b/>
              </w:rPr>
              <w:t xml:space="preserve"> of proposed initiative </w:t>
            </w:r>
            <w:r w:rsidRPr="003335E2">
              <w:rPr>
                <w:rFonts w:cstheme="minorHAnsi"/>
                <w:b/>
                <w:i/>
              </w:rPr>
              <w:t>(max 70 characters, can be provisional)</w:t>
            </w:r>
          </w:p>
        </w:tc>
      </w:tr>
      <w:tr w:rsidR="004A6A2F" w:rsidRPr="003335E2" w14:paraId="1F30C3C1" w14:textId="77777777" w:rsidTr="0096691C">
        <w:tc>
          <w:tcPr>
            <w:tcW w:w="9242" w:type="dxa"/>
            <w:gridSpan w:val="2"/>
            <w:shd w:val="clear" w:color="auto" w:fill="auto"/>
          </w:tcPr>
          <w:p w14:paraId="7EAD1BF3" w14:textId="77777777" w:rsidR="004A6A2F" w:rsidRPr="003335E2" w:rsidRDefault="004A6A2F" w:rsidP="0096691C">
            <w:pPr>
              <w:rPr>
                <w:rFonts w:cstheme="minorHAnsi"/>
              </w:rPr>
            </w:pPr>
          </w:p>
          <w:p w14:paraId="52162F97" w14:textId="77777777" w:rsidR="004A6A2F" w:rsidRPr="003335E2" w:rsidRDefault="004A6A2F" w:rsidP="0096691C">
            <w:pPr>
              <w:rPr>
                <w:rFonts w:cstheme="minorHAnsi"/>
              </w:rPr>
            </w:pPr>
          </w:p>
          <w:p w14:paraId="382C8681" w14:textId="77777777" w:rsidR="004A6A2F" w:rsidRPr="003335E2" w:rsidRDefault="004A6A2F" w:rsidP="0096691C">
            <w:pPr>
              <w:rPr>
                <w:rFonts w:cstheme="minorHAnsi"/>
              </w:rPr>
            </w:pPr>
          </w:p>
        </w:tc>
      </w:tr>
      <w:tr w:rsidR="00B55079" w:rsidRPr="003335E2" w14:paraId="2FF8F727" w14:textId="77777777" w:rsidTr="00ED14BF">
        <w:trPr>
          <w:trHeight w:val="270"/>
        </w:trPr>
        <w:tc>
          <w:tcPr>
            <w:tcW w:w="2547" w:type="dxa"/>
            <w:shd w:val="clear" w:color="auto" w:fill="auto"/>
          </w:tcPr>
          <w:p w14:paraId="44DBE7C6" w14:textId="085387BB" w:rsidR="00B55079" w:rsidRPr="003335E2" w:rsidRDefault="00B55079" w:rsidP="0096691C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Start Date:</w:t>
            </w:r>
          </w:p>
        </w:tc>
        <w:tc>
          <w:tcPr>
            <w:tcW w:w="6695" w:type="dxa"/>
            <w:shd w:val="clear" w:color="auto" w:fill="auto"/>
          </w:tcPr>
          <w:p w14:paraId="6B9AE2BA" w14:textId="65067C50" w:rsidR="00B55079" w:rsidRPr="003335E2" w:rsidRDefault="00B55079" w:rsidP="0096691C">
            <w:pPr>
              <w:rPr>
                <w:rFonts w:cstheme="minorHAnsi"/>
              </w:rPr>
            </w:pPr>
          </w:p>
        </w:tc>
      </w:tr>
      <w:tr w:rsidR="00B55079" w:rsidRPr="003335E2" w14:paraId="23042C23" w14:textId="77777777" w:rsidTr="00ED14BF">
        <w:trPr>
          <w:trHeight w:val="270"/>
        </w:trPr>
        <w:tc>
          <w:tcPr>
            <w:tcW w:w="2547" w:type="dxa"/>
            <w:shd w:val="clear" w:color="auto" w:fill="auto"/>
          </w:tcPr>
          <w:p w14:paraId="3B05B53B" w14:textId="078ABAF9" w:rsidR="00B55079" w:rsidRPr="003335E2" w:rsidRDefault="00B55079" w:rsidP="0096691C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End Date:</w:t>
            </w:r>
          </w:p>
        </w:tc>
        <w:tc>
          <w:tcPr>
            <w:tcW w:w="6695" w:type="dxa"/>
            <w:shd w:val="clear" w:color="auto" w:fill="auto"/>
          </w:tcPr>
          <w:p w14:paraId="6C8770ED" w14:textId="0E42FD8D" w:rsidR="00B55079" w:rsidRPr="003335E2" w:rsidRDefault="00B55079" w:rsidP="0096691C">
            <w:pPr>
              <w:rPr>
                <w:rFonts w:cstheme="minorHAnsi"/>
              </w:rPr>
            </w:pPr>
          </w:p>
        </w:tc>
      </w:tr>
      <w:tr w:rsidR="00ED14BF" w:rsidRPr="003335E2" w14:paraId="46891A01" w14:textId="77777777" w:rsidTr="00ED14BF">
        <w:trPr>
          <w:trHeight w:val="270"/>
        </w:trPr>
        <w:tc>
          <w:tcPr>
            <w:tcW w:w="2547" w:type="dxa"/>
            <w:shd w:val="clear" w:color="auto" w:fill="auto"/>
          </w:tcPr>
          <w:p w14:paraId="119F8F8B" w14:textId="25967FDD" w:rsidR="00ED14BF" w:rsidRPr="003335E2" w:rsidRDefault="00ED14BF" w:rsidP="0096691C">
            <w:pPr>
              <w:rPr>
                <w:rFonts w:cstheme="minorHAnsi"/>
              </w:rPr>
            </w:pPr>
            <w:r>
              <w:rPr>
                <w:rFonts w:cstheme="minorHAnsi"/>
              </w:rPr>
              <w:t>Type of project activity:</w:t>
            </w:r>
          </w:p>
        </w:tc>
        <w:tc>
          <w:tcPr>
            <w:tcW w:w="6695" w:type="dxa"/>
            <w:shd w:val="clear" w:color="auto" w:fill="auto"/>
          </w:tcPr>
          <w:p w14:paraId="31528A1C" w14:textId="3B6D31D7" w:rsidR="00ED14BF" w:rsidRPr="0094648D" w:rsidRDefault="0094648D" w:rsidP="00242B02">
            <w:pPr>
              <w:rPr>
                <w:rFonts w:cstheme="minorHAnsi"/>
                <w:i/>
              </w:rPr>
            </w:pPr>
            <w:r w:rsidRPr="0094648D">
              <w:rPr>
                <w:rFonts w:cstheme="minorHAnsi"/>
                <w:i/>
                <w:color w:val="808080" w:themeColor="background1" w:themeShade="80"/>
              </w:rPr>
              <w:t>i.e. networking, sandpit, online seminar/workshop/conference, hackathon/grand chall</w:t>
            </w:r>
            <w:r w:rsidR="00242B02">
              <w:rPr>
                <w:rFonts w:cstheme="minorHAnsi"/>
                <w:i/>
                <w:color w:val="808080" w:themeColor="background1" w:themeShade="80"/>
              </w:rPr>
              <w:t>e</w:t>
            </w:r>
            <w:r w:rsidRPr="0094648D">
              <w:rPr>
                <w:rFonts w:cstheme="minorHAnsi"/>
                <w:i/>
                <w:color w:val="808080" w:themeColor="background1" w:themeShade="80"/>
              </w:rPr>
              <w:t>nge, guest lectures, digital resources, etc</w:t>
            </w:r>
          </w:p>
        </w:tc>
      </w:tr>
    </w:tbl>
    <w:p w14:paraId="311CC199" w14:textId="6471E7E0" w:rsidR="004A6A2F" w:rsidRPr="003335E2" w:rsidRDefault="004A6A2F" w:rsidP="002D3DCC">
      <w:pPr>
        <w:spacing w:after="0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4A6A2F" w:rsidRPr="003335E2" w14:paraId="0CF3AC69" w14:textId="77777777" w:rsidTr="0096691C">
        <w:tc>
          <w:tcPr>
            <w:tcW w:w="9242" w:type="dxa"/>
            <w:shd w:val="clear" w:color="auto" w:fill="D9D9D9" w:themeFill="background1" w:themeFillShade="D9"/>
          </w:tcPr>
          <w:p w14:paraId="32B60BE9" w14:textId="4A7C2C61" w:rsidR="004A6A2F" w:rsidRPr="003335E2" w:rsidRDefault="004A6A2F" w:rsidP="00B55079">
            <w:pPr>
              <w:rPr>
                <w:rFonts w:cstheme="minorHAnsi"/>
              </w:rPr>
            </w:pPr>
            <w:r w:rsidRPr="003335E2">
              <w:rPr>
                <w:rFonts w:cstheme="minorHAnsi"/>
                <w:b/>
                <w:color w:val="000000" w:themeColor="text1"/>
              </w:rPr>
              <w:t xml:space="preserve">3(a). </w:t>
            </w:r>
            <w:r w:rsidR="00005B23" w:rsidRPr="003335E2">
              <w:rPr>
                <w:rFonts w:cstheme="minorHAnsi"/>
                <w:b/>
                <w:color w:val="000000" w:themeColor="text1"/>
              </w:rPr>
              <w:t xml:space="preserve">Please specify one or more </w:t>
            </w:r>
            <w:r w:rsidRPr="003335E2">
              <w:rPr>
                <w:rFonts w:cstheme="minorHAnsi"/>
                <w:b/>
                <w:color w:val="000000" w:themeColor="text1"/>
              </w:rPr>
              <w:t xml:space="preserve">of the </w:t>
            </w:r>
            <w:hyperlink r:id="rId13" w:history="1">
              <w:r w:rsidRPr="003335E2">
                <w:rPr>
                  <w:rStyle w:val="Hyperlink"/>
                  <w:rFonts w:cstheme="minorHAnsi"/>
                  <w:b/>
                </w:rPr>
                <w:t>QUEX Themes</w:t>
              </w:r>
            </w:hyperlink>
            <w:r w:rsidRPr="003335E2">
              <w:rPr>
                <w:rFonts w:cstheme="minorHAnsi"/>
                <w:b/>
                <w:color w:val="000000" w:themeColor="text1"/>
              </w:rPr>
              <w:t xml:space="preserve"> that this project aligns to:</w:t>
            </w:r>
          </w:p>
        </w:tc>
      </w:tr>
      <w:tr w:rsidR="004A6A2F" w:rsidRPr="003335E2" w14:paraId="0C1CE983" w14:textId="77777777" w:rsidTr="0096691C">
        <w:trPr>
          <w:trHeight w:val="955"/>
        </w:trPr>
        <w:tc>
          <w:tcPr>
            <w:tcW w:w="9242" w:type="dxa"/>
          </w:tcPr>
          <w:p w14:paraId="18BF62D4" w14:textId="77777777" w:rsidR="004A6A2F" w:rsidRPr="003335E2" w:rsidRDefault="004A6A2F" w:rsidP="00005B23">
            <w:pPr>
              <w:pStyle w:val="ListParagraph"/>
              <w:ind w:left="0" w:firstLine="0"/>
              <w:rPr>
                <w:rFonts w:asciiTheme="minorHAnsi" w:hAnsiTheme="minorHAnsi" w:cstheme="minorHAnsi"/>
              </w:rPr>
            </w:pPr>
          </w:p>
          <w:p w14:paraId="1AFD8D28" w14:textId="77777777" w:rsidR="00005B23" w:rsidRPr="003335E2" w:rsidRDefault="00005B23" w:rsidP="00005B23">
            <w:pPr>
              <w:pStyle w:val="ListParagraph"/>
              <w:ind w:left="720" w:firstLine="0"/>
              <w:rPr>
                <w:rFonts w:asciiTheme="minorHAnsi" w:hAnsiTheme="minorHAnsi" w:cstheme="minorHAnsi"/>
              </w:rPr>
            </w:pPr>
          </w:p>
        </w:tc>
      </w:tr>
      <w:tr w:rsidR="004A6A2F" w:rsidRPr="003335E2" w14:paraId="43304B25" w14:textId="77777777" w:rsidTr="0096691C">
        <w:tc>
          <w:tcPr>
            <w:tcW w:w="9242" w:type="dxa"/>
            <w:shd w:val="clear" w:color="auto" w:fill="D9D9D9" w:themeFill="background1" w:themeFillShade="D9"/>
          </w:tcPr>
          <w:p w14:paraId="7CF44CB9" w14:textId="40EF6BC4" w:rsidR="004A6A2F" w:rsidRPr="003335E2" w:rsidRDefault="00242B02" w:rsidP="00242B02">
            <w:pPr>
              <w:rPr>
                <w:rFonts w:cstheme="minorHAnsi"/>
              </w:rPr>
            </w:pPr>
            <w:r>
              <w:rPr>
                <w:rFonts w:cstheme="minorHAnsi"/>
                <w:b/>
                <w:color w:val="000000" w:themeColor="text1"/>
              </w:rPr>
              <w:t>3(b</w:t>
            </w:r>
            <w:r w:rsidR="004A6A2F" w:rsidRPr="003335E2">
              <w:rPr>
                <w:rFonts w:cstheme="minorHAnsi"/>
                <w:b/>
                <w:color w:val="000000" w:themeColor="text1"/>
              </w:rPr>
              <w:t>). Please s</w:t>
            </w:r>
            <w:r>
              <w:rPr>
                <w:rFonts w:cstheme="minorHAnsi"/>
                <w:b/>
                <w:color w:val="000000" w:themeColor="text1"/>
              </w:rPr>
              <w:t>elect</w:t>
            </w:r>
            <w:r w:rsidR="004A6A2F" w:rsidRPr="003335E2">
              <w:rPr>
                <w:rFonts w:cstheme="minorHAnsi"/>
                <w:b/>
                <w:color w:val="000000" w:themeColor="text1"/>
              </w:rPr>
              <w:t xml:space="preserve"> one or more of the </w:t>
            </w:r>
            <w:hyperlink r:id="rId14" w:history="1">
              <w:r w:rsidR="004A6A2F" w:rsidRPr="003335E2">
                <w:rPr>
                  <w:rStyle w:val="Hyperlink"/>
                  <w:rFonts w:cstheme="minorHAnsi"/>
                  <w:b/>
                </w:rPr>
                <w:t>United Nations Sustainable Development Goals</w:t>
              </w:r>
            </w:hyperlink>
            <w:r w:rsidR="004A6A2F" w:rsidRPr="003335E2">
              <w:rPr>
                <w:rFonts w:cstheme="minorHAnsi"/>
                <w:b/>
                <w:color w:val="000000" w:themeColor="text1"/>
              </w:rPr>
              <w:t xml:space="preserve"> that this project aligns to:</w:t>
            </w:r>
          </w:p>
        </w:tc>
      </w:tr>
      <w:tr w:rsidR="004A6A2F" w:rsidRPr="003335E2" w14:paraId="14BA03C5" w14:textId="77777777" w:rsidTr="0096691C">
        <w:trPr>
          <w:trHeight w:val="955"/>
        </w:trPr>
        <w:tc>
          <w:tcPr>
            <w:tcW w:w="9242" w:type="dxa"/>
          </w:tcPr>
          <w:p w14:paraId="2EBFA0AF" w14:textId="3E20FCB1" w:rsidR="004A6A2F" w:rsidRPr="003335E2" w:rsidRDefault="004A6A2F" w:rsidP="0096691C">
            <w:pPr>
              <w:rPr>
                <w:rFonts w:cstheme="minorHAnsi"/>
              </w:rPr>
            </w:pPr>
          </w:p>
          <w:p w14:paraId="5319D6A7" w14:textId="77777777" w:rsidR="004A6A2F" w:rsidRPr="003335E2" w:rsidRDefault="004A6A2F" w:rsidP="0096691C">
            <w:pPr>
              <w:rPr>
                <w:rFonts w:cstheme="minorHAnsi"/>
              </w:rPr>
            </w:pPr>
          </w:p>
          <w:p w14:paraId="214CA747" w14:textId="77777777" w:rsidR="004A6A2F" w:rsidRPr="003335E2" w:rsidRDefault="004A6A2F" w:rsidP="0096691C">
            <w:pPr>
              <w:rPr>
                <w:rFonts w:cstheme="minorHAnsi"/>
              </w:rPr>
            </w:pPr>
          </w:p>
        </w:tc>
      </w:tr>
    </w:tbl>
    <w:p w14:paraId="69B0753B" w14:textId="77777777" w:rsidR="00F47DB6" w:rsidRPr="003335E2" w:rsidRDefault="00F47DB6" w:rsidP="002D3DCC">
      <w:pPr>
        <w:spacing w:after="0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229"/>
      </w:tblGrid>
      <w:tr w:rsidR="00B55079" w:rsidRPr="003335E2" w14:paraId="79441689" w14:textId="77777777" w:rsidTr="00BC3B40">
        <w:trPr>
          <w:trHeight w:val="943"/>
        </w:trPr>
        <w:tc>
          <w:tcPr>
            <w:tcW w:w="9209" w:type="dxa"/>
            <w:gridSpan w:val="2"/>
            <w:shd w:val="pct10" w:color="auto" w:fill="auto"/>
          </w:tcPr>
          <w:p w14:paraId="4D3805D2" w14:textId="653EAE47" w:rsidR="00B55079" w:rsidRPr="003335E2" w:rsidRDefault="00B55079" w:rsidP="00242B02">
            <w:pPr>
              <w:rPr>
                <w:rFonts w:cstheme="minorHAnsi"/>
                <w:b/>
              </w:rPr>
            </w:pPr>
            <w:r w:rsidRPr="003335E2">
              <w:rPr>
                <w:rFonts w:cstheme="minorHAnsi"/>
                <w:b/>
              </w:rPr>
              <w:t xml:space="preserve">4. AMOUNT </w:t>
            </w:r>
            <w:r w:rsidRPr="00FA4ECA">
              <w:rPr>
                <w:rFonts w:cstheme="minorHAnsi"/>
                <w:b/>
              </w:rPr>
              <w:t xml:space="preserve">REQUESTED (Max </w:t>
            </w:r>
            <w:r w:rsidR="00FA4ECA" w:rsidRPr="00FA4ECA">
              <w:rPr>
                <w:rFonts w:cstheme="minorHAnsi"/>
                <w:b/>
              </w:rPr>
              <w:t>£3,</w:t>
            </w:r>
            <w:r w:rsidR="00E0544A">
              <w:rPr>
                <w:rFonts w:cstheme="minorHAnsi"/>
                <w:b/>
              </w:rPr>
              <w:t>5</w:t>
            </w:r>
            <w:r w:rsidR="00FA4ECA" w:rsidRPr="00FA4ECA">
              <w:rPr>
                <w:rFonts w:cstheme="minorHAnsi"/>
                <w:b/>
              </w:rPr>
              <w:t>00/A$</w:t>
            </w:r>
            <w:r w:rsidR="00E0544A">
              <w:rPr>
                <w:rFonts w:cstheme="minorHAnsi"/>
                <w:b/>
              </w:rPr>
              <w:t>6500</w:t>
            </w:r>
            <w:r w:rsidRPr="00FA4ECA">
              <w:rPr>
                <w:rFonts w:cstheme="minorHAnsi"/>
                <w:b/>
              </w:rPr>
              <w:t>)</w:t>
            </w:r>
            <w:r w:rsidR="00242B02">
              <w:rPr>
                <w:rFonts w:cstheme="minorHAnsi"/>
                <w:b/>
              </w:rPr>
              <w:t>.</w:t>
            </w:r>
            <w:r w:rsidR="00FF68CD" w:rsidRPr="00FA4ECA">
              <w:rPr>
                <w:rFonts w:cstheme="minorHAnsi"/>
                <w:b/>
              </w:rPr>
              <w:t xml:space="preserve"> </w:t>
            </w:r>
            <w:r w:rsidR="00FF68CD" w:rsidRPr="00FA4ECA">
              <w:rPr>
                <w:rFonts w:cstheme="minorHAnsi"/>
                <w:i/>
                <w:color w:val="000000"/>
              </w:rPr>
              <w:t>Funding</w:t>
            </w:r>
            <w:r w:rsidR="00FF68CD" w:rsidRPr="003335E2">
              <w:rPr>
                <w:rFonts w:cstheme="minorHAnsi"/>
                <w:i/>
                <w:color w:val="000000"/>
              </w:rPr>
              <w:t xml:space="preserve"> will be provided</w:t>
            </w:r>
            <w:r w:rsidR="00A05491" w:rsidRPr="003335E2">
              <w:rPr>
                <w:rFonts w:cstheme="minorHAnsi"/>
                <w:i/>
                <w:color w:val="000000"/>
              </w:rPr>
              <w:t xml:space="preserve"> in full</w:t>
            </w:r>
            <w:r w:rsidR="00FF68CD" w:rsidRPr="003335E2">
              <w:rPr>
                <w:rFonts w:cstheme="minorHAnsi"/>
                <w:i/>
                <w:color w:val="000000"/>
              </w:rPr>
              <w:t xml:space="preserve"> to the nominated lead applicant in the currency of their home institution. The </w:t>
            </w:r>
            <w:r w:rsidR="00242B02">
              <w:rPr>
                <w:rFonts w:cstheme="minorHAnsi"/>
                <w:i/>
                <w:color w:val="000000"/>
              </w:rPr>
              <w:t>L</w:t>
            </w:r>
            <w:r w:rsidR="00FF68CD" w:rsidRPr="003335E2">
              <w:rPr>
                <w:rFonts w:cstheme="minorHAnsi"/>
                <w:i/>
                <w:color w:val="000000"/>
              </w:rPr>
              <w:t xml:space="preserve">ead </w:t>
            </w:r>
            <w:r w:rsidR="00242B02">
              <w:rPr>
                <w:rFonts w:cstheme="minorHAnsi"/>
                <w:i/>
                <w:color w:val="000000"/>
              </w:rPr>
              <w:t>A</w:t>
            </w:r>
            <w:r w:rsidR="00FF68CD" w:rsidRPr="003335E2">
              <w:rPr>
                <w:rFonts w:cstheme="minorHAnsi"/>
                <w:i/>
                <w:color w:val="000000"/>
              </w:rPr>
              <w:t>pplicant will be responsible for the budget and spending and transfer arrangements.</w:t>
            </w:r>
          </w:p>
        </w:tc>
      </w:tr>
      <w:tr w:rsidR="00B55079" w:rsidRPr="003335E2" w14:paraId="0E650E32" w14:textId="77777777" w:rsidTr="00BC3B40">
        <w:tc>
          <w:tcPr>
            <w:tcW w:w="1980" w:type="dxa"/>
          </w:tcPr>
          <w:p w14:paraId="393D50C2" w14:textId="6FD52C74" w:rsidR="00B55079" w:rsidRPr="003335E2" w:rsidRDefault="00B55079" w:rsidP="00FF68CD">
            <w:pPr>
              <w:rPr>
                <w:rFonts w:cstheme="minorHAnsi"/>
                <w:b/>
              </w:rPr>
            </w:pPr>
            <w:r w:rsidRPr="003335E2">
              <w:rPr>
                <w:rFonts w:cstheme="minorHAnsi"/>
                <w:b/>
              </w:rPr>
              <w:t>Total</w:t>
            </w:r>
            <w:r w:rsidR="007449B4" w:rsidRPr="003335E2">
              <w:rPr>
                <w:rFonts w:cstheme="minorHAnsi"/>
                <w:b/>
              </w:rPr>
              <w:t>:</w:t>
            </w:r>
          </w:p>
        </w:tc>
        <w:tc>
          <w:tcPr>
            <w:tcW w:w="7229" w:type="dxa"/>
          </w:tcPr>
          <w:p w14:paraId="64CBC15D" w14:textId="77777777" w:rsidR="00B55079" w:rsidRPr="003335E2" w:rsidRDefault="00B55079" w:rsidP="00D63390">
            <w:pPr>
              <w:rPr>
                <w:rFonts w:cstheme="minorHAnsi"/>
              </w:rPr>
            </w:pPr>
          </w:p>
          <w:p w14:paraId="71922367" w14:textId="651A33AD" w:rsidR="00B55079" w:rsidRPr="003335E2" w:rsidRDefault="00B55079" w:rsidP="00D63390">
            <w:pPr>
              <w:rPr>
                <w:rFonts w:cstheme="minorHAnsi"/>
              </w:rPr>
            </w:pPr>
          </w:p>
        </w:tc>
      </w:tr>
    </w:tbl>
    <w:p w14:paraId="534EAEB8" w14:textId="77777777" w:rsidR="001327FF" w:rsidRPr="003335E2" w:rsidRDefault="001327FF" w:rsidP="00910853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1327FF" w:rsidRPr="003335E2" w14:paraId="28747AAF" w14:textId="77777777" w:rsidTr="0096691C">
        <w:tc>
          <w:tcPr>
            <w:tcW w:w="9242" w:type="dxa"/>
            <w:shd w:val="pct10" w:color="auto" w:fill="auto"/>
          </w:tcPr>
          <w:p w14:paraId="05D4156B" w14:textId="055622DF" w:rsidR="0094648D" w:rsidRPr="0094648D" w:rsidRDefault="001327FF" w:rsidP="0094648D">
            <w:pPr>
              <w:rPr>
                <w:rFonts w:cstheme="minorHAnsi"/>
                <w:i/>
              </w:rPr>
            </w:pPr>
            <w:r w:rsidRPr="003335E2">
              <w:rPr>
                <w:rFonts w:cstheme="minorHAnsi"/>
                <w:b/>
              </w:rPr>
              <w:t xml:space="preserve">5. </w:t>
            </w:r>
            <w:r w:rsidR="00554519">
              <w:rPr>
                <w:rFonts w:cstheme="minorHAnsi"/>
                <w:b/>
              </w:rPr>
              <w:t xml:space="preserve">Scope and </w:t>
            </w:r>
            <w:r w:rsidR="0094648D" w:rsidRPr="0094648D">
              <w:rPr>
                <w:rFonts w:cstheme="minorHAnsi"/>
                <w:b/>
              </w:rPr>
              <w:t>Purpose of project</w:t>
            </w:r>
            <w:r w:rsidR="00242B02">
              <w:rPr>
                <w:rFonts w:cstheme="minorHAnsi"/>
                <w:b/>
              </w:rPr>
              <w:t>/</w:t>
            </w:r>
            <w:r w:rsidR="0094648D" w:rsidRPr="0094648D">
              <w:rPr>
                <w:rFonts w:cstheme="minorHAnsi"/>
                <w:b/>
              </w:rPr>
              <w:t xml:space="preserve">activity </w:t>
            </w:r>
            <w:r w:rsidR="0094648D">
              <w:rPr>
                <w:rFonts w:cstheme="minorHAnsi"/>
                <w:i/>
              </w:rPr>
              <w:t>(~5</w:t>
            </w:r>
            <w:r w:rsidRPr="003335E2">
              <w:rPr>
                <w:rFonts w:cstheme="minorHAnsi"/>
                <w:i/>
              </w:rPr>
              <w:t xml:space="preserve">00 words). </w:t>
            </w:r>
            <w:r w:rsidR="006C3367" w:rsidRPr="003335E2">
              <w:rPr>
                <w:rFonts w:cstheme="minorHAnsi"/>
                <w:i/>
              </w:rPr>
              <w:t>Within the context of your identified QUEX</w:t>
            </w:r>
            <w:r w:rsidR="0094648D">
              <w:rPr>
                <w:rFonts w:cstheme="minorHAnsi"/>
                <w:i/>
              </w:rPr>
              <w:t xml:space="preserve"> theme</w:t>
            </w:r>
            <w:r w:rsidR="00554519">
              <w:rPr>
                <w:rFonts w:cstheme="minorHAnsi"/>
                <w:i/>
              </w:rPr>
              <w:t>(s)</w:t>
            </w:r>
            <w:r w:rsidR="0094648D">
              <w:rPr>
                <w:rFonts w:cstheme="minorHAnsi"/>
                <w:i/>
              </w:rPr>
              <w:t xml:space="preserve"> and UN sustainable development goal</w:t>
            </w:r>
            <w:r w:rsidR="00554519">
              <w:rPr>
                <w:rFonts w:cstheme="minorHAnsi"/>
                <w:i/>
              </w:rPr>
              <w:t>(s)</w:t>
            </w:r>
            <w:r w:rsidR="006C3367" w:rsidRPr="003335E2">
              <w:rPr>
                <w:rFonts w:cstheme="minorHAnsi"/>
                <w:i/>
              </w:rPr>
              <w:t xml:space="preserve">, </w:t>
            </w:r>
            <w:r w:rsidR="0094648D">
              <w:rPr>
                <w:rFonts w:cstheme="minorHAnsi"/>
                <w:i/>
              </w:rPr>
              <w:t>p</w:t>
            </w:r>
            <w:r w:rsidR="0094648D" w:rsidRPr="0094648D">
              <w:rPr>
                <w:rFonts w:cstheme="minorHAnsi"/>
                <w:i/>
              </w:rPr>
              <w:t xml:space="preserve">rovide a </w:t>
            </w:r>
            <w:r w:rsidR="00554519">
              <w:rPr>
                <w:rFonts w:cstheme="minorHAnsi"/>
                <w:i/>
              </w:rPr>
              <w:t>clear description</w:t>
            </w:r>
            <w:r w:rsidR="0094648D" w:rsidRPr="0094648D">
              <w:rPr>
                <w:rFonts w:cstheme="minorHAnsi"/>
                <w:i/>
              </w:rPr>
              <w:t xml:space="preserve"> </w:t>
            </w:r>
            <w:r w:rsidR="00554519">
              <w:rPr>
                <w:rFonts w:cstheme="minorHAnsi"/>
                <w:i/>
              </w:rPr>
              <w:t>of your proposed init</w:t>
            </w:r>
            <w:r w:rsidR="00242B02">
              <w:rPr>
                <w:rFonts w:cstheme="minorHAnsi"/>
                <w:i/>
              </w:rPr>
              <w:t>i</w:t>
            </w:r>
            <w:r w:rsidR="00554519">
              <w:rPr>
                <w:rFonts w:cstheme="minorHAnsi"/>
                <w:i/>
              </w:rPr>
              <w:t>ative</w:t>
            </w:r>
            <w:r w:rsidR="0094648D" w:rsidRPr="0094648D">
              <w:rPr>
                <w:rFonts w:cstheme="minorHAnsi"/>
                <w:i/>
              </w:rPr>
              <w:t>.</w:t>
            </w:r>
          </w:p>
          <w:p w14:paraId="30346C23" w14:textId="432279BB" w:rsidR="0094648D" w:rsidRPr="0094648D" w:rsidRDefault="0094648D" w:rsidP="0094648D">
            <w:pPr>
              <w:rPr>
                <w:rFonts w:cstheme="minorHAnsi"/>
                <w:i/>
              </w:rPr>
            </w:pPr>
          </w:p>
          <w:p w14:paraId="66253528" w14:textId="49291F88" w:rsidR="0094648D" w:rsidRPr="0094648D" w:rsidRDefault="00554519" w:rsidP="0094648D">
            <w:pPr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Please be sure to c</w:t>
            </w:r>
            <w:r w:rsidR="0094648D" w:rsidRPr="0094648D">
              <w:rPr>
                <w:rFonts w:cstheme="minorHAnsi"/>
                <w:i/>
              </w:rPr>
              <w:t>learly demonstrate how your proposed activity</w:t>
            </w:r>
            <w:r w:rsidR="00242B02">
              <w:rPr>
                <w:rFonts w:cstheme="minorHAnsi"/>
                <w:i/>
              </w:rPr>
              <w:t>/</w:t>
            </w:r>
            <w:r w:rsidR="0094648D" w:rsidRPr="0094648D">
              <w:rPr>
                <w:rFonts w:cstheme="minorHAnsi"/>
                <w:i/>
              </w:rPr>
              <w:t xml:space="preserve">project </w:t>
            </w:r>
            <w:r w:rsidR="0094648D">
              <w:rPr>
                <w:rFonts w:cstheme="minorHAnsi"/>
                <w:i/>
              </w:rPr>
              <w:t>meets the assessment criteria</w:t>
            </w:r>
            <w:r w:rsidR="0094648D" w:rsidRPr="0094648D">
              <w:rPr>
                <w:rFonts w:cstheme="minorHAnsi"/>
                <w:i/>
              </w:rPr>
              <w:t xml:space="preserve">: </w:t>
            </w:r>
          </w:p>
          <w:p w14:paraId="04CA15E3" w14:textId="095EDF5E" w:rsidR="0094648D" w:rsidRPr="0094648D" w:rsidRDefault="0094648D" w:rsidP="0094648D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i/>
              </w:rPr>
            </w:pPr>
            <w:r w:rsidRPr="0094648D">
              <w:rPr>
                <w:rFonts w:asciiTheme="minorHAnsi" w:hAnsiTheme="minorHAnsi" w:cstheme="minorHAnsi"/>
                <w:i/>
              </w:rPr>
              <w:t>quality of initiative/activity</w:t>
            </w:r>
          </w:p>
          <w:p w14:paraId="0027230D" w14:textId="5F8789D8" w:rsidR="0094648D" w:rsidRPr="0094648D" w:rsidRDefault="0094648D" w:rsidP="0094648D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i/>
              </w:rPr>
            </w:pPr>
            <w:r w:rsidRPr="0094648D">
              <w:rPr>
                <w:rFonts w:asciiTheme="minorHAnsi" w:hAnsiTheme="minorHAnsi" w:cstheme="minorHAnsi"/>
                <w:i/>
              </w:rPr>
              <w:t>value for money of the initiative</w:t>
            </w:r>
          </w:p>
          <w:p w14:paraId="4D4EF781" w14:textId="179B9222" w:rsidR="0094648D" w:rsidRPr="0094648D" w:rsidRDefault="0094648D" w:rsidP="0094648D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i/>
              </w:rPr>
            </w:pPr>
            <w:r w:rsidRPr="0094648D">
              <w:rPr>
                <w:rFonts w:asciiTheme="minorHAnsi" w:hAnsiTheme="minorHAnsi" w:cstheme="minorHAnsi"/>
                <w:i/>
              </w:rPr>
              <w:t>potential to develop sustainable connection/ collaboration</w:t>
            </w:r>
          </w:p>
          <w:p w14:paraId="734E9344" w14:textId="762D0285" w:rsidR="001327FF" w:rsidRPr="0094648D" w:rsidRDefault="0094648D" w:rsidP="0094648D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i/>
              </w:rPr>
            </w:pPr>
            <w:r w:rsidRPr="0094648D">
              <w:rPr>
                <w:rFonts w:asciiTheme="minorHAnsi" w:hAnsiTheme="minorHAnsi" w:cstheme="minorHAnsi"/>
                <w:i/>
              </w:rPr>
              <w:t xml:space="preserve">achievability and strength of envisaged outcomes </w:t>
            </w:r>
          </w:p>
        </w:tc>
      </w:tr>
      <w:tr w:rsidR="001327FF" w:rsidRPr="003335E2" w14:paraId="41260867" w14:textId="77777777" w:rsidTr="0096691C">
        <w:tc>
          <w:tcPr>
            <w:tcW w:w="9242" w:type="dxa"/>
          </w:tcPr>
          <w:p w14:paraId="17936378" w14:textId="77777777" w:rsidR="001327FF" w:rsidRPr="003335E2" w:rsidRDefault="001327FF" w:rsidP="0096691C">
            <w:pPr>
              <w:rPr>
                <w:rFonts w:cstheme="minorHAnsi"/>
                <w:b/>
                <w:color w:val="000000" w:themeColor="text1"/>
              </w:rPr>
            </w:pPr>
          </w:p>
          <w:p w14:paraId="0C5BA88C" w14:textId="77777777" w:rsidR="001327FF" w:rsidRPr="003335E2" w:rsidRDefault="001327FF" w:rsidP="0096691C">
            <w:pPr>
              <w:rPr>
                <w:rFonts w:cstheme="minorHAnsi"/>
                <w:b/>
                <w:color w:val="000000" w:themeColor="text1"/>
              </w:rPr>
            </w:pPr>
          </w:p>
          <w:p w14:paraId="6CF3E491" w14:textId="77777777" w:rsidR="001327FF" w:rsidRPr="003335E2" w:rsidRDefault="001327FF" w:rsidP="0096691C">
            <w:pPr>
              <w:rPr>
                <w:rFonts w:cstheme="minorHAnsi"/>
                <w:b/>
                <w:color w:val="000000" w:themeColor="text1"/>
              </w:rPr>
            </w:pPr>
          </w:p>
          <w:p w14:paraId="63948B94" w14:textId="77777777" w:rsidR="001327FF" w:rsidRPr="003335E2" w:rsidRDefault="001327FF" w:rsidP="0096691C">
            <w:pPr>
              <w:rPr>
                <w:rFonts w:cstheme="minorHAnsi"/>
                <w:b/>
                <w:color w:val="000000" w:themeColor="text1"/>
              </w:rPr>
            </w:pPr>
          </w:p>
          <w:p w14:paraId="54BBA52D" w14:textId="77777777" w:rsidR="001327FF" w:rsidRPr="003335E2" w:rsidRDefault="001327FF" w:rsidP="0096691C">
            <w:pPr>
              <w:rPr>
                <w:rFonts w:cstheme="minorHAnsi"/>
                <w:b/>
                <w:color w:val="000000" w:themeColor="text1"/>
              </w:rPr>
            </w:pPr>
          </w:p>
          <w:p w14:paraId="3DBC8537" w14:textId="77777777" w:rsidR="001327FF" w:rsidRPr="003335E2" w:rsidRDefault="001327FF" w:rsidP="0096691C">
            <w:pPr>
              <w:rPr>
                <w:rFonts w:cstheme="minorHAnsi"/>
                <w:b/>
                <w:color w:val="000000" w:themeColor="text1"/>
              </w:rPr>
            </w:pPr>
          </w:p>
          <w:p w14:paraId="4990CC3C" w14:textId="77777777" w:rsidR="00005B23" w:rsidRPr="003335E2" w:rsidRDefault="00005B23" w:rsidP="0096691C">
            <w:pPr>
              <w:rPr>
                <w:rFonts w:cstheme="minorHAnsi"/>
                <w:b/>
                <w:color w:val="000000" w:themeColor="text1"/>
              </w:rPr>
            </w:pPr>
          </w:p>
          <w:p w14:paraId="7660C75A" w14:textId="77777777" w:rsidR="001327FF" w:rsidRPr="003335E2" w:rsidRDefault="001327FF" w:rsidP="0096691C">
            <w:pPr>
              <w:rPr>
                <w:rFonts w:cstheme="minorHAnsi"/>
                <w:b/>
                <w:color w:val="000000" w:themeColor="text1"/>
              </w:rPr>
            </w:pPr>
          </w:p>
          <w:p w14:paraId="79CCCECA" w14:textId="77777777" w:rsidR="001327FF" w:rsidRPr="003335E2" w:rsidRDefault="001327FF" w:rsidP="0096691C">
            <w:pPr>
              <w:rPr>
                <w:rFonts w:cstheme="minorHAnsi"/>
                <w:b/>
                <w:color w:val="000000" w:themeColor="text1"/>
              </w:rPr>
            </w:pPr>
          </w:p>
        </w:tc>
      </w:tr>
    </w:tbl>
    <w:p w14:paraId="5E405A2C" w14:textId="77777777" w:rsidR="00B80BA7" w:rsidRPr="003335E2" w:rsidRDefault="00B80BA7" w:rsidP="00910853">
      <w:pPr>
        <w:spacing w:after="0" w:line="240" w:lineRule="auto"/>
        <w:rPr>
          <w:rFonts w:cstheme="minorHAnsi"/>
        </w:rPr>
      </w:pPr>
    </w:p>
    <w:p w14:paraId="0E7BF3E5" w14:textId="77777777" w:rsidR="002D1AE0" w:rsidRPr="003335E2" w:rsidRDefault="002D1AE0" w:rsidP="00910853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A03181" w:rsidRPr="003335E2" w14:paraId="7271BFD9" w14:textId="77777777" w:rsidTr="0003339F">
        <w:tc>
          <w:tcPr>
            <w:tcW w:w="9242" w:type="dxa"/>
            <w:shd w:val="pct10" w:color="auto" w:fill="auto"/>
          </w:tcPr>
          <w:p w14:paraId="641CC65D" w14:textId="5983B56D" w:rsidR="00554519" w:rsidRDefault="00FA4ECA" w:rsidP="00067663">
            <w:pPr>
              <w:rPr>
                <w:rFonts w:cstheme="minorHAnsi"/>
                <w:i/>
              </w:rPr>
            </w:pPr>
            <w:r>
              <w:rPr>
                <w:rFonts w:cstheme="minorHAnsi"/>
                <w:b/>
              </w:rPr>
              <w:t>6</w:t>
            </w:r>
            <w:r w:rsidR="0036112B" w:rsidRPr="003335E2">
              <w:rPr>
                <w:rFonts w:cstheme="minorHAnsi"/>
                <w:b/>
              </w:rPr>
              <w:t>.</w:t>
            </w:r>
            <w:r w:rsidR="0036112B" w:rsidRPr="003335E2">
              <w:rPr>
                <w:rFonts w:cstheme="minorHAnsi"/>
              </w:rPr>
              <w:t xml:space="preserve"> </w:t>
            </w:r>
            <w:r w:rsidR="00F30D8D" w:rsidRPr="003335E2">
              <w:rPr>
                <w:rFonts w:cstheme="minorHAnsi"/>
                <w:b/>
              </w:rPr>
              <w:t>The</w:t>
            </w:r>
            <w:r w:rsidR="00E746DF" w:rsidRPr="003335E2">
              <w:rPr>
                <w:rFonts w:cstheme="minorHAnsi"/>
                <w:b/>
              </w:rPr>
              <w:t xml:space="preserve"> </w:t>
            </w:r>
            <w:r w:rsidR="00083B12" w:rsidRPr="003335E2">
              <w:rPr>
                <w:rFonts w:cstheme="minorHAnsi"/>
                <w:b/>
              </w:rPr>
              <w:t>plan</w:t>
            </w:r>
            <w:r w:rsidR="00E746DF" w:rsidRPr="003335E2">
              <w:rPr>
                <w:rFonts w:cstheme="minorHAnsi"/>
                <w:b/>
              </w:rPr>
              <w:t xml:space="preserve"> </w:t>
            </w:r>
            <w:r w:rsidR="00554519">
              <w:rPr>
                <w:rFonts w:cstheme="minorHAnsi"/>
                <w:b/>
              </w:rPr>
              <w:t>–</w:t>
            </w:r>
            <w:r w:rsidR="00F30D8D" w:rsidRPr="003335E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activities</w:t>
            </w:r>
            <w:r w:rsidR="00554519">
              <w:rPr>
                <w:rFonts w:cstheme="minorHAnsi"/>
                <w:b/>
              </w:rPr>
              <w:t>, timelines and funding detail</w:t>
            </w:r>
            <w:r w:rsidR="00E746DF" w:rsidRPr="003335E2">
              <w:rPr>
                <w:rFonts w:cstheme="minorHAnsi"/>
                <w:b/>
              </w:rPr>
              <w:t xml:space="preserve"> </w:t>
            </w:r>
            <w:r w:rsidR="001A5FF2">
              <w:rPr>
                <w:rFonts w:cstheme="minorHAnsi"/>
                <w:i/>
              </w:rPr>
              <w:t>(4</w:t>
            </w:r>
            <w:r w:rsidR="00083B12" w:rsidRPr="003335E2">
              <w:rPr>
                <w:rFonts w:cstheme="minorHAnsi"/>
                <w:i/>
              </w:rPr>
              <w:t xml:space="preserve">00 words max) Please </w:t>
            </w:r>
            <w:r w:rsidR="00554519">
              <w:rPr>
                <w:rFonts w:cstheme="minorHAnsi"/>
                <w:i/>
              </w:rPr>
              <w:t>provide more information regarding how you’ll actually deliver your proposed initiative – please include here:</w:t>
            </w:r>
          </w:p>
          <w:p w14:paraId="2512F9D6" w14:textId="5AD401FE" w:rsidR="00554519" w:rsidRPr="00554519" w:rsidRDefault="00554519" w:rsidP="00554519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i/>
              </w:rPr>
            </w:pPr>
            <w:r w:rsidRPr="00554519">
              <w:rPr>
                <w:rFonts w:asciiTheme="minorHAnsi" w:hAnsiTheme="minorHAnsi" w:cstheme="minorHAnsi"/>
                <w:i/>
              </w:rPr>
              <w:t xml:space="preserve">detail </w:t>
            </w:r>
            <w:r w:rsidR="00FA4ECA">
              <w:rPr>
                <w:rFonts w:asciiTheme="minorHAnsi" w:hAnsiTheme="minorHAnsi" w:cstheme="minorHAnsi"/>
                <w:i/>
              </w:rPr>
              <w:t>activities</w:t>
            </w:r>
            <w:r w:rsidRPr="00554519">
              <w:rPr>
                <w:rFonts w:asciiTheme="minorHAnsi" w:hAnsiTheme="minorHAnsi" w:cstheme="minorHAnsi"/>
                <w:i/>
              </w:rPr>
              <w:t xml:space="preserve"> </w:t>
            </w:r>
          </w:p>
          <w:p w14:paraId="244E6A26" w14:textId="77777777" w:rsidR="00554519" w:rsidRPr="00554519" w:rsidRDefault="001A5FF2" w:rsidP="00554519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 w:cstheme="minorHAnsi"/>
                <w:i/>
              </w:rPr>
            </w:pPr>
            <w:r w:rsidRPr="00554519">
              <w:rPr>
                <w:rFonts w:asciiTheme="minorHAnsi" w:hAnsiTheme="minorHAnsi" w:cstheme="minorHAnsi"/>
                <w:i/>
              </w:rPr>
              <w:t xml:space="preserve">a breakdown of </w:t>
            </w:r>
            <w:r w:rsidR="00083B12" w:rsidRPr="00554519">
              <w:rPr>
                <w:rFonts w:asciiTheme="minorHAnsi" w:hAnsiTheme="minorHAnsi" w:cstheme="minorHAnsi"/>
                <w:i/>
              </w:rPr>
              <w:t>how the funds will be used</w:t>
            </w:r>
            <w:r w:rsidR="00554519" w:rsidRPr="00554519">
              <w:rPr>
                <w:rFonts w:asciiTheme="minorHAnsi" w:hAnsiTheme="minorHAnsi" w:cstheme="minorHAnsi"/>
                <w:i/>
              </w:rPr>
              <w:t xml:space="preserve">, </w:t>
            </w:r>
          </w:p>
          <w:p w14:paraId="465E7A09" w14:textId="39CD1B50" w:rsidR="00554519" w:rsidRPr="00554519" w:rsidRDefault="00083B12" w:rsidP="00554519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 w:cstheme="minorHAnsi"/>
                <w:i/>
              </w:rPr>
            </w:pPr>
            <w:r w:rsidRPr="00554519">
              <w:rPr>
                <w:rFonts w:asciiTheme="minorHAnsi" w:hAnsiTheme="minorHAnsi" w:cstheme="minorHAnsi"/>
                <w:i/>
              </w:rPr>
              <w:t>a timeline for the proposed plan (taking into consideration that the project must</w:t>
            </w:r>
            <w:r w:rsidR="00554519" w:rsidRPr="00554519">
              <w:rPr>
                <w:rFonts w:asciiTheme="minorHAnsi" w:hAnsiTheme="minorHAnsi" w:cstheme="minorHAnsi"/>
                <w:i/>
              </w:rPr>
              <w:t xml:space="preserve"> be </w:t>
            </w:r>
            <w:r w:rsidR="00554519">
              <w:rPr>
                <w:rFonts w:asciiTheme="minorHAnsi" w:hAnsiTheme="minorHAnsi" w:cstheme="minorHAnsi"/>
                <w:i/>
              </w:rPr>
              <w:t>completed within 9</w:t>
            </w:r>
            <w:r w:rsidR="00554519" w:rsidRPr="00554519">
              <w:rPr>
                <w:rFonts w:asciiTheme="minorHAnsi" w:hAnsiTheme="minorHAnsi" w:cstheme="minorHAnsi"/>
                <w:i/>
              </w:rPr>
              <w:t xml:space="preserve"> months),</w:t>
            </w:r>
          </w:p>
          <w:p w14:paraId="7A24C97C" w14:textId="15518917" w:rsidR="002D1AE0" w:rsidRPr="00554519" w:rsidRDefault="00554519" w:rsidP="00554519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 w:cstheme="minorHAnsi"/>
                <w:i/>
              </w:rPr>
            </w:pPr>
            <w:r w:rsidRPr="00554519">
              <w:rPr>
                <w:rFonts w:asciiTheme="minorHAnsi" w:hAnsiTheme="minorHAnsi" w:cstheme="minorHAnsi"/>
                <w:i/>
              </w:rPr>
              <w:t xml:space="preserve">a </w:t>
            </w:r>
            <w:r w:rsidR="00083B12" w:rsidRPr="00554519">
              <w:rPr>
                <w:rFonts w:asciiTheme="minorHAnsi" w:hAnsiTheme="minorHAnsi" w:cstheme="minorHAnsi"/>
                <w:i/>
              </w:rPr>
              <w:t xml:space="preserve">clear idea of who </w:t>
            </w:r>
            <w:r w:rsidR="006D0990" w:rsidRPr="00554519">
              <w:rPr>
                <w:rFonts w:asciiTheme="minorHAnsi" w:hAnsiTheme="minorHAnsi" w:cstheme="minorHAnsi"/>
                <w:i/>
              </w:rPr>
              <w:t>in</w:t>
            </w:r>
            <w:r w:rsidR="00083B12" w:rsidRPr="00554519">
              <w:rPr>
                <w:rFonts w:asciiTheme="minorHAnsi" w:hAnsiTheme="minorHAnsi" w:cstheme="minorHAnsi"/>
                <w:i/>
              </w:rPr>
              <w:t xml:space="preserve"> </w:t>
            </w:r>
            <w:r w:rsidR="00005B23" w:rsidRPr="00554519">
              <w:rPr>
                <w:rFonts w:asciiTheme="minorHAnsi" w:hAnsiTheme="minorHAnsi" w:cstheme="minorHAnsi"/>
                <w:i/>
              </w:rPr>
              <w:t xml:space="preserve">the </w:t>
            </w:r>
            <w:r w:rsidR="00083B12" w:rsidRPr="00554519">
              <w:rPr>
                <w:rFonts w:asciiTheme="minorHAnsi" w:hAnsiTheme="minorHAnsi" w:cstheme="minorHAnsi"/>
                <w:i/>
              </w:rPr>
              <w:t>collaboration will be responsible for each step</w:t>
            </w:r>
            <w:r w:rsidR="006D0990" w:rsidRPr="00554519">
              <w:rPr>
                <w:rFonts w:asciiTheme="minorHAnsi" w:hAnsiTheme="minorHAnsi" w:cstheme="minorHAnsi"/>
                <w:i/>
              </w:rPr>
              <w:t xml:space="preserve"> </w:t>
            </w:r>
            <w:r w:rsidR="004010BC" w:rsidRPr="00554519">
              <w:rPr>
                <w:rFonts w:asciiTheme="minorHAnsi" w:hAnsiTheme="minorHAnsi" w:cstheme="minorHAnsi"/>
                <w:i/>
              </w:rPr>
              <w:t>along the way</w:t>
            </w:r>
            <w:r w:rsidR="00083B12" w:rsidRPr="00554519">
              <w:rPr>
                <w:rFonts w:asciiTheme="minorHAnsi" w:hAnsiTheme="minorHAnsi" w:cstheme="minorHAnsi"/>
                <w:i/>
              </w:rPr>
              <w:t>.</w:t>
            </w:r>
          </w:p>
          <w:p w14:paraId="26003EB0" w14:textId="3E37854C" w:rsidR="002D1AE0" w:rsidRPr="003335E2" w:rsidRDefault="002D1AE0" w:rsidP="004010BC">
            <w:pPr>
              <w:rPr>
                <w:rFonts w:cstheme="minorHAnsi"/>
                <w:i/>
              </w:rPr>
            </w:pPr>
          </w:p>
        </w:tc>
      </w:tr>
      <w:tr w:rsidR="00A03181" w:rsidRPr="003335E2" w14:paraId="588DA28F" w14:textId="77777777" w:rsidTr="00D63390">
        <w:tc>
          <w:tcPr>
            <w:tcW w:w="9242" w:type="dxa"/>
          </w:tcPr>
          <w:p w14:paraId="7EE4D42C" w14:textId="77777777" w:rsidR="006D29F2" w:rsidRPr="003335E2" w:rsidRDefault="006D29F2" w:rsidP="00D63390">
            <w:pPr>
              <w:rPr>
                <w:rFonts w:cstheme="minorHAnsi"/>
              </w:rPr>
            </w:pPr>
          </w:p>
          <w:p w14:paraId="0A852EAE" w14:textId="77777777" w:rsidR="00083B12" w:rsidRPr="003335E2" w:rsidRDefault="00083B12" w:rsidP="00D63390">
            <w:pPr>
              <w:rPr>
                <w:rFonts w:cstheme="minorHAnsi"/>
              </w:rPr>
            </w:pPr>
          </w:p>
          <w:p w14:paraId="325C7C63" w14:textId="77777777" w:rsidR="00083B12" w:rsidRPr="003335E2" w:rsidRDefault="00083B12" w:rsidP="00D63390">
            <w:pPr>
              <w:rPr>
                <w:rFonts w:cstheme="minorHAnsi"/>
              </w:rPr>
            </w:pPr>
          </w:p>
          <w:p w14:paraId="211CBE21" w14:textId="77777777" w:rsidR="00083B12" w:rsidRPr="003335E2" w:rsidRDefault="00083B12" w:rsidP="00D63390">
            <w:pPr>
              <w:rPr>
                <w:rFonts w:cstheme="minorHAnsi"/>
              </w:rPr>
            </w:pPr>
          </w:p>
          <w:p w14:paraId="66B6BB7F" w14:textId="77777777" w:rsidR="00083B12" w:rsidRPr="003335E2" w:rsidRDefault="00083B12" w:rsidP="00D63390">
            <w:pPr>
              <w:rPr>
                <w:rFonts w:cstheme="minorHAnsi"/>
              </w:rPr>
            </w:pPr>
          </w:p>
          <w:p w14:paraId="477D8CE9" w14:textId="731EE3F2" w:rsidR="00083B12" w:rsidRPr="003335E2" w:rsidRDefault="00083B12" w:rsidP="00D63390">
            <w:pPr>
              <w:rPr>
                <w:rFonts w:cstheme="minorHAnsi"/>
              </w:rPr>
            </w:pPr>
          </w:p>
          <w:p w14:paraId="36939851" w14:textId="77777777" w:rsidR="00083B12" w:rsidRPr="003335E2" w:rsidRDefault="00083B12" w:rsidP="00D63390">
            <w:pPr>
              <w:rPr>
                <w:rFonts w:cstheme="minorHAnsi"/>
              </w:rPr>
            </w:pPr>
          </w:p>
          <w:p w14:paraId="12797517" w14:textId="77777777" w:rsidR="008E679C" w:rsidRPr="003335E2" w:rsidRDefault="008E679C" w:rsidP="00D63390">
            <w:pPr>
              <w:rPr>
                <w:rFonts w:cstheme="minorHAnsi"/>
              </w:rPr>
            </w:pPr>
          </w:p>
        </w:tc>
      </w:tr>
    </w:tbl>
    <w:p w14:paraId="4CA2326C" w14:textId="77777777" w:rsidR="00A03181" w:rsidRPr="003335E2" w:rsidRDefault="00A03181" w:rsidP="00910853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B80BA7" w:rsidRPr="003335E2" w14:paraId="62C0F63F" w14:textId="77777777" w:rsidTr="0096691C">
        <w:tc>
          <w:tcPr>
            <w:tcW w:w="9242" w:type="dxa"/>
            <w:shd w:val="pct10" w:color="auto" w:fill="auto"/>
          </w:tcPr>
          <w:p w14:paraId="13CF483E" w14:textId="10B8B6E5" w:rsidR="00384070" w:rsidRPr="003335E2" w:rsidRDefault="00FA4ECA" w:rsidP="0096691C">
            <w:pPr>
              <w:rPr>
                <w:rFonts w:cstheme="minorHAnsi"/>
                <w:i/>
              </w:rPr>
            </w:pPr>
            <w:r>
              <w:rPr>
                <w:rFonts w:cstheme="minorHAnsi"/>
                <w:b/>
              </w:rPr>
              <w:t>7</w:t>
            </w:r>
            <w:r w:rsidR="00B80BA7" w:rsidRPr="003335E2">
              <w:rPr>
                <w:rFonts w:cstheme="minorHAnsi"/>
                <w:b/>
              </w:rPr>
              <w:t>.</w:t>
            </w:r>
            <w:r w:rsidR="00B80BA7" w:rsidRPr="003335E2">
              <w:rPr>
                <w:rFonts w:cstheme="minorHAnsi"/>
              </w:rPr>
              <w:t xml:space="preserve"> </w:t>
            </w:r>
            <w:r w:rsidR="00B80BA7" w:rsidRPr="003335E2">
              <w:rPr>
                <w:rFonts w:cstheme="minorHAnsi"/>
                <w:b/>
              </w:rPr>
              <w:t xml:space="preserve">Anticipated outcomes, </w:t>
            </w:r>
            <w:proofErr w:type="gramStart"/>
            <w:r w:rsidR="00B80BA7" w:rsidRPr="003335E2">
              <w:rPr>
                <w:rFonts w:cstheme="minorHAnsi"/>
                <w:b/>
              </w:rPr>
              <w:t>benefits</w:t>
            </w:r>
            <w:proofErr w:type="gramEnd"/>
            <w:r w:rsidR="00B80BA7" w:rsidRPr="003335E2">
              <w:rPr>
                <w:rFonts w:cstheme="minorHAnsi"/>
                <w:b/>
              </w:rPr>
              <w:t xml:space="preserve"> and non-academic impact </w:t>
            </w:r>
            <w:r w:rsidR="00B80BA7" w:rsidRPr="003335E2">
              <w:rPr>
                <w:rFonts w:cstheme="minorHAnsi"/>
                <w:i/>
              </w:rPr>
              <w:t xml:space="preserve">(300 words max). Please articulate the anticipated outcomes of your project, including </w:t>
            </w:r>
          </w:p>
          <w:p w14:paraId="46703FAA" w14:textId="7193E37E" w:rsidR="00B80BA7" w:rsidRPr="003335E2" w:rsidRDefault="00B80BA7" w:rsidP="00B80BA7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i/>
              </w:rPr>
            </w:pPr>
            <w:r w:rsidRPr="003335E2">
              <w:rPr>
                <w:rFonts w:asciiTheme="minorHAnsi" w:hAnsiTheme="minorHAnsi" w:cstheme="minorHAnsi"/>
                <w:i/>
              </w:rPr>
              <w:t>Expected outputs (</w:t>
            </w:r>
            <w:r w:rsidR="006D0990" w:rsidRPr="003335E2">
              <w:rPr>
                <w:rFonts w:asciiTheme="minorHAnsi" w:hAnsiTheme="minorHAnsi" w:cstheme="minorHAnsi"/>
                <w:i/>
              </w:rPr>
              <w:t xml:space="preserve">e.g. </w:t>
            </w:r>
            <w:r w:rsidRPr="003335E2">
              <w:rPr>
                <w:rFonts w:asciiTheme="minorHAnsi" w:hAnsiTheme="minorHAnsi" w:cstheme="minorHAnsi"/>
                <w:i/>
              </w:rPr>
              <w:t xml:space="preserve">co-publications, policy papers, larger research </w:t>
            </w:r>
            <w:r w:rsidR="000C44AC" w:rsidRPr="003335E2">
              <w:rPr>
                <w:rFonts w:asciiTheme="minorHAnsi" w:hAnsiTheme="minorHAnsi" w:cstheme="minorHAnsi"/>
                <w:i/>
              </w:rPr>
              <w:t xml:space="preserve">or teaching </w:t>
            </w:r>
            <w:r w:rsidRPr="003335E2">
              <w:rPr>
                <w:rFonts w:asciiTheme="minorHAnsi" w:hAnsiTheme="minorHAnsi" w:cstheme="minorHAnsi"/>
                <w:i/>
              </w:rPr>
              <w:t>grant submissions</w:t>
            </w:r>
            <w:r w:rsidR="004010BC" w:rsidRPr="003335E2">
              <w:rPr>
                <w:rFonts w:asciiTheme="minorHAnsi" w:hAnsiTheme="minorHAnsi" w:cstheme="minorHAnsi"/>
                <w:i/>
              </w:rPr>
              <w:t>,</w:t>
            </w:r>
            <w:r w:rsidR="000C44AC" w:rsidRPr="003335E2">
              <w:rPr>
                <w:rFonts w:asciiTheme="minorHAnsi" w:hAnsiTheme="minorHAnsi" w:cstheme="minorHAnsi"/>
                <w:i/>
              </w:rPr>
              <w:t xml:space="preserve"> teaching or mobility program </w:t>
            </w:r>
            <w:r w:rsidR="004010BC" w:rsidRPr="003335E2">
              <w:rPr>
                <w:rFonts w:asciiTheme="minorHAnsi" w:hAnsiTheme="minorHAnsi" w:cstheme="minorHAnsi"/>
                <w:i/>
              </w:rPr>
              <w:t>etc.</w:t>
            </w:r>
            <w:r w:rsidRPr="003335E2">
              <w:rPr>
                <w:rFonts w:asciiTheme="minorHAnsi" w:hAnsiTheme="minorHAnsi" w:cstheme="minorHAnsi"/>
                <w:i/>
              </w:rPr>
              <w:t xml:space="preserve">), </w:t>
            </w:r>
          </w:p>
          <w:p w14:paraId="7C90F5C8" w14:textId="262ACE58" w:rsidR="00B80BA7" w:rsidRPr="003335E2" w:rsidRDefault="00B80BA7" w:rsidP="00B80BA7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i/>
              </w:rPr>
            </w:pPr>
            <w:r w:rsidRPr="003335E2">
              <w:rPr>
                <w:rFonts w:asciiTheme="minorHAnsi" w:hAnsiTheme="minorHAnsi" w:cstheme="minorHAnsi"/>
                <w:i/>
              </w:rPr>
              <w:t>Describe how the initiative will contribute to expanding and sustaining the QUEX Institute relationship</w:t>
            </w:r>
            <w:r w:rsidR="006D0990" w:rsidRPr="003335E2">
              <w:rPr>
                <w:rFonts w:asciiTheme="minorHAnsi" w:hAnsiTheme="minorHAnsi" w:cstheme="minorHAnsi"/>
                <w:i/>
              </w:rPr>
              <w:t xml:space="preserve"> (e.g. education, further research, growth of collaboration, </w:t>
            </w:r>
            <w:r w:rsidR="00283F9C">
              <w:rPr>
                <w:rFonts w:asciiTheme="minorHAnsi" w:hAnsiTheme="minorHAnsi" w:cstheme="minorHAnsi"/>
                <w:i/>
              </w:rPr>
              <w:t xml:space="preserve">the </w:t>
            </w:r>
            <w:r w:rsidR="006D0990" w:rsidRPr="003335E2">
              <w:rPr>
                <w:rFonts w:asciiTheme="minorHAnsi" w:hAnsiTheme="minorHAnsi" w:cstheme="minorHAnsi"/>
                <w:i/>
              </w:rPr>
              <w:t>inclusion of other world</w:t>
            </w:r>
            <w:r w:rsidR="00283F9C">
              <w:rPr>
                <w:rFonts w:asciiTheme="minorHAnsi" w:hAnsiTheme="minorHAnsi" w:cstheme="minorHAnsi"/>
                <w:i/>
              </w:rPr>
              <w:t>-</w:t>
            </w:r>
            <w:r w:rsidR="006D0990" w:rsidRPr="003335E2">
              <w:rPr>
                <w:rFonts w:asciiTheme="minorHAnsi" w:hAnsiTheme="minorHAnsi" w:cstheme="minorHAnsi"/>
                <w:i/>
              </w:rPr>
              <w:t>leading Institutions from across the globe</w:t>
            </w:r>
            <w:r w:rsidR="004010BC" w:rsidRPr="003335E2">
              <w:rPr>
                <w:rFonts w:asciiTheme="minorHAnsi" w:hAnsiTheme="minorHAnsi" w:cstheme="minorHAnsi"/>
                <w:i/>
              </w:rPr>
              <w:t>, etc.</w:t>
            </w:r>
            <w:r w:rsidR="006D0990" w:rsidRPr="003335E2">
              <w:rPr>
                <w:rFonts w:asciiTheme="minorHAnsi" w:hAnsiTheme="minorHAnsi" w:cstheme="minorHAnsi"/>
                <w:i/>
              </w:rPr>
              <w:t>)</w:t>
            </w:r>
            <w:r w:rsidRPr="003335E2">
              <w:rPr>
                <w:rFonts w:asciiTheme="minorHAnsi" w:hAnsiTheme="minorHAnsi" w:cstheme="minorHAnsi"/>
                <w:i/>
              </w:rPr>
              <w:t>,</w:t>
            </w:r>
          </w:p>
          <w:p w14:paraId="073A4DA2" w14:textId="530167CD" w:rsidR="00B80BA7" w:rsidRPr="003335E2" w:rsidRDefault="00B80BA7" w:rsidP="00B80BA7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b/>
              </w:rPr>
            </w:pPr>
            <w:r w:rsidRPr="003335E2">
              <w:rPr>
                <w:rFonts w:asciiTheme="minorHAnsi" w:hAnsiTheme="minorHAnsi" w:cstheme="minorHAnsi"/>
                <w:i/>
              </w:rPr>
              <w:t>Highlight any expected non-academic impacts (influencing policy, end-users, wider public (socio-economic /</w:t>
            </w:r>
            <w:r w:rsidR="006D0990" w:rsidRPr="003335E2">
              <w:rPr>
                <w:rFonts w:asciiTheme="minorHAnsi" w:hAnsiTheme="minorHAnsi" w:cstheme="minorHAnsi"/>
                <w:i/>
              </w:rPr>
              <w:t xml:space="preserve"> </w:t>
            </w:r>
            <w:r w:rsidRPr="003335E2">
              <w:rPr>
                <w:rFonts w:asciiTheme="minorHAnsi" w:hAnsiTheme="minorHAnsi" w:cstheme="minorHAnsi"/>
                <w:i/>
              </w:rPr>
              <w:t xml:space="preserve">health / environmental) benefits and influence. </w:t>
            </w:r>
          </w:p>
        </w:tc>
      </w:tr>
      <w:tr w:rsidR="00B80BA7" w:rsidRPr="003335E2" w14:paraId="14C692BA" w14:textId="77777777" w:rsidTr="0096691C">
        <w:tc>
          <w:tcPr>
            <w:tcW w:w="9242" w:type="dxa"/>
          </w:tcPr>
          <w:p w14:paraId="4F5EBF90" w14:textId="322792BB" w:rsidR="00B80BA7" w:rsidRPr="003335E2" w:rsidRDefault="00B80BA7" w:rsidP="0096691C">
            <w:pPr>
              <w:rPr>
                <w:rFonts w:cstheme="minorHAnsi"/>
              </w:rPr>
            </w:pPr>
          </w:p>
          <w:p w14:paraId="0DF63384" w14:textId="77777777" w:rsidR="00B80BA7" w:rsidRPr="003335E2" w:rsidRDefault="00B80BA7" w:rsidP="0096691C">
            <w:pPr>
              <w:rPr>
                <w:rFonts w:cstheme="minorHAnsi"/>
              </w:rPr>
            </w:pPr>
          </w:p>
          <w:p w14:paraId="61B18EE5" w14:textId="77777777" w:rsidR="00B80BA7" w:rsidRPr="003335E2" w:rsidRDefault="00B80BA7" w:rsidP="0096691C">
            <w:pPr>
              <w:rPr>
                <w:rFonts w:cstheme="minorHAnsi"/>
              </w:rPr>
            </w:pPr>
          </w:p>
          <w:p w14:paraId="73C3CD3E" w14:textId="77777777" w:rsidR="00B80BA7" w:rsidRPr="003335E2" w:rsidRDefault="00B80BA7" w:rsidP="0096691C">
            <w:pPr>
              <w:rPr>
                <w:rFonts w:cstheme="minorHAnsi"/>
              </w:rPr>
            </w:pPr>
          </w:p>
          <w:p w14:paraId="39A5AC80" w14:textId="77777777" w:rsidR="00B80BA7" w:rsidRPr="003335E2" w:rsidRDefault="00B80BA7" w:rsidP="0096691C">
            <w:pPr>
              <w:rPr>
                <w:rFonts w:cstheme="minorHAnsi"/>
              </w:rPr>
            </w:pPr>
          </w:p>
          <w:p w14:paraId="23D77069" w14:textId="77777777" w:rsidR="00B80BA7" w:rsidRPr="003335E2" w:rsidRDefault="00B80BA7" w:rsidP="0096691C">
            <w:pPr>
              <w:rPr>
                <w:rFonts w:cstheme="minorHAnsi"/>
              </w:rPr>
            </w:pPr>
          </w:p>
          <w:p w14:paraId="1B0031AE" w14:textId="77777777" w:rsidR="00B80BA7" w:rsidRPr="003335E2" w:rsidRDefault="00B80BA7" w:rsidP="0096691C">
            <w:pPr>
              <w:rPr>
                <w:rFonts w:cstheme="minorHAnsi"/>
              </w:rPr>
            </w:pPr>
          </w:p>
          <w:p w14:paraId="717EA943" w14:textId="77777777" w:rsidR="00B80BA7" w:rsidRPr="003335E2" w:rsidRDefault="00B80BA7" w:rsidP="0096691C">
            <w:pPr>
              <w:rPr>
                <w:rFonts w:cstheme="minorHAnsi"/>
              </w:rPr>
            </w:pPr>
          </w:p>
          <w:p w14:paraId="2330735E" w14:textId="77777777" w:rsidR="00B80BA7" w:rsidRPr="003335E2" w:rsidRDefault="00B80BA7" w:rsidP="0096691C">
            <w:pPr>
              <w:rPr>
                <w:rFonts w:cstheme="minorHAnsi"/>
              </w:rPr>
            </w:pPr>
          </w:p>
        </w:tc>
      </w:tr>
    </w:tbl>
    <w:p w14:paraId="1EF5A72B" w14:textId="77777777" w:rsidR="008C2FBC" w:rsidRPr="003335E2" w:rsidRDefault="008C2FBC" w:rsidP="00910853">
      <w:pPr>
        <w:spacing w:after="0" w:line="240" w:lineRule="auto"/>
        <w:rPr>
          <w:rFonts w:cstheme="minorHAnsi"/>
        </w:rPr>
      </w:pPr>
    </w:p>
    <w:p w14:paraId="0F65524D" w14:textId="1AB2C701" w:rsidR="000C44AC" w:rsidRPr="003335E2" w:rsidRDefault="000C44AC" w:rsidP="00910853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3151"/>
      </w:tblGrid>
      <w:tr w:rsidR="003B6C48" w:rsidRPr="003335E2" w14:paraId="52F7EDE5" w14:textId="77777777" w:rsidTr="002A4830">
        <w:tc>
          <w:tcPr>
            <w:tcW w:w="9242" w:type="dxa"/>
            <w:gridSpan w:val="2"/>
            <w:shd w:val="pct10" w:color="auto" w:fill="auto"/>
          </w:tcPr>
          <w:p w14:paraId="7F96B057" w14:textId="1AA11ED6" w:rsidR="003B6C48" w:rsidRPr="003335E2" w:rsidRDefault="00FA4ECA" w:rsidP="00242B02">
            <w:pPr>
              <w:spacing w:after="120"/>
              <w:rPr>
                <w:rFonts w:cstheme="minorHAnsi"/>
              </w:rPr>
            </w:pPr>
            <w:r>
              <w:rPr>
                <w:rFonts w:cstheme="minorHAnsi"/>
                <w:b/>
              </w:rPr>
              <w:t>8</w:t>
            </w:r>
            <w:r w:rsidR="003B6C48" w:rsidRPr="003335E2">
              <w:rPr>
                <w:rFonts w:cstheme="minorHAnsi"/>
                <w:b/>
              </w:rPr>
              <w:t>.</w:t>
            </w:r>
            <w:r w:rsidR="003B6C48" w:rsidRPr="003335E2">
              <w:rPr>
                <w:rFonts w:cstheme="minorHAnsi"/>
              </w:rPr>
              <w:t xml:space="preserve"> </w:t>
            </w:r>
            <w:r w:rsidR="003B6C48" w:rsidRPr="003335E2">
              <w:rPr>
                <w:rFonts w:cstheme="minorHAnsi"/>
                <w:b/>
              </w:rPr>
              <w:t xml:space="preserve">In submitting this application, you are confirming that: you have read and will comply with the guidance notes for the QUEX Institute </w:t>
            </w:r>
            <w:r w:rsidR="00ED14BF">
              <w:rPr>
                <w:rFonts w:cstheme="minorHAnsi"/>
                <w:b/>
              </w:rPr>
              <w:t>Workshop</w:t>
            </w:r>
            <w:r w:rsidR="003B6C48" w:rsidRPr="003335E2">
              <w:rPr>
                <w:rFonts w:cstheme="minorHAnsi"/>
                <w:b/>
              </w:rPr>
              <w:t xml:space="preserve"> Grant Scheme; the information given is accurate; </w:t>
            </w:r>
            <w:r w:rsidR="00E0544A">
              <w:rPr>
                <w:rFonts w:cstheme="minorHAnsi"/>
                <w:b/>
              </w:rPr>
              <w:t>your departments’ internal processes have approved the costs</w:t>
            </w:r>
            <w:r w:rsidR="003B6C48" w:rsidRPr="003335E2">
              <w:rPr>
                <w:rFonts w:cstheme="minorHAnsi"/>
                <w:b/>
              </w:rPr>
              <w:t>; the w</w:t>
            </w:r>
            <w:r>
              <w:rPr>
                <w:rFonts w:cstheme="minorHAnsi"/>
                <w:b/>
              </w:rPr>
              <w:t>ork can be carried out within 9</w:t>
            </w:r>
            <w:r w:rsidR="003B6C48" w:rsidRPr="003335E2">
              <w:rPr>
                <w:rFonts w:cstheme="minorHAnsi"/>
                <w:b/>
              </w:rPr>
              <w:t xml:space="preserve"> months</w:t>
            </w:r>
            <w:r w:rsidR="00242B02">
              <w:rPr>
                <w:rFonts w:cstheme="minorHAnsi"/>
                <w:b/>
              </w:rPr>
              <w:t>,</w:t>
            </w:r>
            <w:r w:rsidR="003B6C48" w:rsidRPr="003335E2">
              <w:rPr>
                <w:rFonts w:cstheme="minorHAnsi"/>
                <w:b/>
              </w:rPr>
              <w:t xml:space="preserve"> and a final report will be provided </w:t>
            </w:r>
            <w:r w:rsidR="00E0544A">
              <w:rPr>
                <w:rFonts w:cstheme="minorHAnsi"/>
                <w:b/>
              </w:rPr>
              <w:t>two</w:t>
            </w:r>
            <w:r w:rsidR="003B6C48" w:rsidRPr="003335E2">
              <w:rPr>
                <w:rFonts w:cstheme="minorHAnsi"/>
                <w:b/>
              </w:rPr>
              <w:t xml:space="preserve"> months later.</w:t>
            </w:r>
          </w:p>
        </w:tc>
      </w:tr>
      <w:tr w:rsidR="003B6C48" w:rsidRPr="003335E2" w14:paraId="7021FBAF" w14:textId="77777777" w:rsidTr="002A4830">
        <w:tc>
          <w:tcPr>
            <w:tcW w:w="6091" w:type="dxa"/>
          </w:tcPr>
          <w:p w14:paraId="0C6E4070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7CAABEC8" w14:textId="77777777" w:rsidR="003B6C48" w:rsidRPr="003335E2" w:rsidRDefault="003B6C48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 xml:space="preserve">SIGNATURE OF LEAD APPLICANT </w:t>
            </w:r>
          </w:p>
          <w:p w14:paraId="3D660467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0DC3C61A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2A938F64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79F0AECA" w14:textId="77777777" w:rsidR="003B6C48" w:rsidRPr="003335E2" w:rsidRDefault="003B6C48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SIGNATURE OF LEAD APPLICANT’S HEAD OF COLLEGE/SCHOOL</w:t>
            </w:r>
          </w:p>
          <w:p w14:paraId="216E75D1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25AAA546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1E9339CF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111D89B4" w14:textId="77777777" w:rsidR="003B6C48" w:rsidRPr="003335E2" w:rsidRDefault="003B6C48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 xml:space="preserve">SIGNATURE OF CO-APPLICANT </w:t>
            </w:r>
          </w:p>
          <w:p w14:paraId="35386727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4FDA15D0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7C83B3CF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639617F0" w14:textId="77777777" w:rsidR="003B6C48" w:rsidRPr="003335E2" w:rsidRDefault="003B6C48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SIGNATURE OF CO-APPLICANT’S HEAD OF COLLEGE/SCHOOL</w:t>
            </w:r>
          </w:p>
          <w:p w14:paraId="10214940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6803E7C7" w14:textId="77777777" w:rsidR="003B6C48" w:rsidRPr="003335E2" w:rsidRDefault="003B6C48" w:rsidP="002A4830">
            <w:pPr>
              <w:rPr>
                <w:rFonts w:cstheme="minorHAnsi"/>
              </w:rPr>
            </w:pPr>
          </w:p>
        </w:tc>
        <w:tc>
          <w:tcPr>
            <w:tcW w:w="3151" w:type="dxa"/>
          </w:tcPr>
          <w:p w14:paraId="78DF9ABA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353FBED1" w14:textId="77777777" w:rsidR="003B6C48" w:rsidRPr="003335E2" w:rsidRDefault="003B6C48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DATE</w:t>
            </w:r>
          </w:p>
          <w:p w14:paraId="69882B78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27F888BD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04A294F4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6C390365" w14:textId="77777777" w:rsidR="003B6C48" w:rsidRPr="003335E2" w:rsidRDefault="003B6C48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DATE</w:t>
            </w:r>
          </w:p>
          <w:p w14:paraId="624420B7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6AA80364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4A96F748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1C996AD6" w14:textId="77777777" w:rsidR="003B6C48" w:rsidRPr="003335E2" w:rsidRDefault="003B6C48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DATE</w:t>
            </w:r>
          </w:p>
          <w:p w14:paraId="44A459E0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7018C0D0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00A9CE9F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0D686256" w14:textId="77777777" w:rsidR="003B6C48" w:rsidRPr="003335E2" w:rsidRDefault="003B6C48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DATE</w:t>
            </w:r>
          </w:p>
          <w:p w14:paraId="78913609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75D2F6D5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39543FD7" w14:textId="77777777" w:rsidR="003B6C48" w:rsidRPr="003335E2" w:rsidRDefault="003B6C48" w:rsidP="002A4830">
            <w:pPr>
              <w:rPr>
                <w:rFonts w:cstheme="minorHAnsi"/>
              </w:rPr>
            </w:pPr>
          </w:p>
        </w:tc>
      </w:tr>
    </w:tbl>
    <w:p w14:paraId="52DE28F1" w14:textId="62375CF3" w:rsidR="003B6C48" w:rsidRPr="003335E2" w:rsidRDefault="003B6C48" w:rsidP="00910853">
      <w:pPr>
        <w:spacing w:after="0" w:line="240" w:lineRule="auto"/>
        <w:rPr>
          <w:rFonts w:cstheme="minorHAnsi"/>
        </w:rPr>
      </w:pPr>
    </w:p>
    <w:p w14:paraId="00F5B73D" w14:textId="713F8714" w:rsidR="003B6C48" w:rsidRDefault="003B6C48" w:rsidP="00910853">
      <w:pPr>
        <w:spacing w:after="0" w:line="240" w:lineRule="auto"/>
        <w:rPr>
          <w:rFonts w:cstheme="minorHAnsi"/>
        </w:rPr>
      </w:pPr>
    </w:p>
    <w:p w14:paraId="66E4BF5E" w14:textId="65B2677F" w:rsidR="00211CDE" w:rsidRDefault="00211CDE" w:rsidP="00910853">
      <w:pPr>
        <w:spacing w:after="0" w:line="240" w:lineRule="auto"/>
        <w:rPr>
          <w:rFonts w:cstheme="minorHAnsi"/>
        </w:rPr>
      </w:pPr>
    </w:p>
    <w:p w14:paraId="08395A18" w14:textId="77777777" w:rsidR="00211CDE" w:rsidRPr="003335E2" w:rsidRDefault="00211CDE" w:rsidP="00910853">
      <w:pPr>
        <w:spacing w:after="0" w:line="240" w:lineRule="auto"/>
        <w:rPr>
          <w:rFonts w:cstheme="minorHAnsi"/>
        </w:rPr>
      </w:pPr>
    </w:p>
    <w:p w14:paraId="00F45683" w14:textId="661A702F" w:rsidR="00CD7062" w:rsidRPr="003335E2" w:rsidRDefault="00927C72">
      <w:pPr>
        <w:rPr>
          <w:rFonts w:cstheme="minorHAnsi"/>
        </w:rPr>
      </w:pPr>
      <w:r>
        <w:rPr>
          <w:rFonts w:cstheme="minorHAnsi"/>
          <w:b/>
        </w:rPr>
        <w:t>9</w:t>
      </w:r>
      <w:r w:rsidR="00C4015E" w:rsidRPr="003335E2">
        <w:rPr>
          <w:rFonts w:cstheme="minorHAnsi"/>
          <w:b/>
        </w:rPr>
        <w:t>. Supporting documentation</w:t>
      </w:r>
    </w:p>
    <w:p w14:paraId="0DEFCB94" w14:textId="205CAC3A" w:rsidR="00BB303F" w:rsidRPr="003335E2" w:rsidRDefault="00CD7062">
      <w:pPr>
        <w:pBdr>
          <w:bottom w:val="single" w:sz="6" w:space="1" w:color="auto"/>
        </w:pBdr>
        <w:rPr>
          <w:rFonts w:cstheme="minorHAnsi"/>
        </w:rPr>
      </w:pPr>
      <w:r w:rsidRPr="003335E2">
        <w:rPr>
          <w:rFonts w:cstheme="minorHAnsi"/>
        </w:rPr>
        <w:t xml:space="preserve">Please </w:t>
      </w:r>
      <w:r w:rsidR="00C4015E" w:rsidRPr="003335E2">
        <w:rPr>
          <w:rFonts w:cstheme="minorHAnsi"/>
        </w:rPr>
        <w:t xml:space="preserve">attach </w:t>
      </w:r>
      <w:r w:rsidRPr="003335E2">
        <w:rPr>
          <w:rFonts w:cstheme="minorHAnsi"/>
        </w:rPr>
        <w:t>any relevant supporting documentation</w:t>
      </w:r>
      <w:r w:rsidR="00283F9C">
        <w:rPr>
          <w:rFonts w:cstheme="minorHAnsi"/>
        </w:rPr>
        <w:t>,</w:t>
      </w:r>
      <w:r w:rsidRPr="003335E2">
        <w:rPr>
          <w:rFonts w:cstheme="minorHAnsi"/>
        </w:rPr>
        <w:t xml:space="preserve"> e.g.</w:t>
      </w:r>
      <w:r w:rsidR="00E0544A">
        <w:rPr>
          <w:rFonts w:cstheme="minorHAnsi"/>
        </w:rPr>
        <w:t>, a</w:t>
      </w:r>
      <w:r w:rsidRPr="003335E2">
        <w:rPr>
          <w:rFonts w:cstheme="minorHAnsi"/>
        </w:rPr>
        <w:t xml:space="preserve"> </w:t>
      </w:r>
      <w:r w:rsidR="00C4015E" w:rsidRPr="003335E2">
        <w:rPr>
          <w:rFonts w:cstheme="minorHAnsi"/>
        </w:rPr>
        <w:t xml:space="preserve">support letter if </w:t>
      </w:r>
      <w:r w:rsidR="00283F9C">
        <w:rPr>
          <w:rFonts w:cstheme="minorHAnsi"/>
        </w:rPr>
        <w:t xml:space="preserve">a </w:t>
      </w:r>
      <w:r w:rsidR="00C4015E" w:rsidRPr="003335E2">
        <w:rPr>
          <w:rFonts w:cstheme="minorHAnsi"/>
        </w:rPr>
        <w:t>third partner is involved, confirming participation and any relevant financial</w:t>
      </w:r>
      <w:r w:rsidR="00283F9C">
        <w:rPr>
          <w:rFonts w:cstheme="minorHAnsi"/>
        </w:rPr>
        <w:t>/</w:t>
      </w:r>
      <w:r w:rsidR="00C4015E" w:rsidRPr="003335E2">
        <w:rPr>
          <w:rFonts w:cstheme="minorHAnsi"/>
        </w:rPr>
        <w:t>in-kind con</w:t>
      </w:r>
      <w:r w:rsidR="00636019" w:rsidRPr="003335E2">
        <w:rPr>
          <w:rFonts w:cstheme="minorHAnsi"/>
        </w:rPr>
        <w:t xml:space="preserve">tributions outlined in section </w:t>
      </w:r>
      <w:r w:rsidR="005D29C9" w:rsidRPr="003335E2">
        <w:rPr>
          <w:rFonts w:cstheme="minorHAnsi"/>
        </w:rPr>
        <w:t>10</w:t>
      </w:r>
      <w:r w:rsidR="00E0544A">
        <w:rPr>
          <w:rFonts w:cstheme="minorHAnsi"/>
        </w:rPr>
        <w:t>,</w:t>
      </w:r>
      <w:r w:rsidR="00197E5B" w:rsidRPr="003335E2">
        <w:rPr>
          <w:rFonts w:cstheme="minorHAnsi"/>
        </w:rPr>
        <w:t xml:space="preserve"> market research, etc</w:t>
      </w:r>
      <w:r w:rsidR="00C4015E" w:rsidRPr="003335E2">
        <w:rPr>
          <w:rFonts w:cstheme="minorHAnsi"/>
        </w:rPr>
        <w:t xml:space="preserve">. </w:t>
      </w:r>
    </w:p>
    <w:p w14:paraId="4361B525" w14:textId="77777777" w:rsidR="00BB303F" w:rsidRPr="003335E2" w:rsidRDefault="00BB303F">
      <w:pPr>
        <w:pBdr>
          <w:bottom w:val="single" w:sz="6" w:space="1" w:color="auto"/>
        </w:pBdr>
        <w:rPr>
          <w:rFonts w:cstheme="minorHAnsi"/>
        </w:rPr>
      </w:pPr>
    </w:p>
    <w:p w14:paraId="6834093E" w14:textId="77777777" w:rsidR="00441317" w:rsidRPr="003335E2" w:rsidRDefault="00441317">
      <w:pPr>
        <w:rPr>
          <w:rFonts w:cstheme="minorHAnsi"/>
        </w:rPr>
      </w:pPr>
    </w:p>
    <w:p w14:paraId="71F79060" w14:textId="1A9EF58D" w:rsidR="00441317" w:rsidRPr="003335E2" w:rsidRDefault="00927C72" w:rsidP="00441317">
      <w:pPr>
        <w:rPr>
          <w:rFonts w:eastAsia="Times New Roman" w:cstheme="minorHAnsi"/>
          <w:b/>
          <w:lang w:val="en-US"/>
        </w:rPr>
      </w:pPr>
      <w:r>
        <w:rPr>
          <w:rFonts w:eastAsia="Times New Roman" w:cstheme="minorHAnsi"/>
          <w:b/>
          <w:lang w:val="en-US"/>
        </w:rPr>
        <w:t>10</w:t>
      </w:r>
      <w:r w:rsidR="00D952B8" w:rsidRPr="003335E2">
        <w:rPr>
          <w:rFonts w:eastAsia="Times New Roman" w:cstheme="minorHAnsi"/>
          <w:b/>
          <w:lang w:val="en-US"/>
        </w:rPr>
        <w:t xml:space="preserve">. </w:t>
      </w:r>
      <w:r w:rsidR="00441317" w:rsidRPr="003335E2">
        <w:rPr>
          <w:rFonts w:eastAsia="Times New Roman" w:cstheme="minorHAnsi"/>
          <w:b/>
          <w:lang w:val="en-US"/>
        </w:rPr>
        <w:t>Conditions of Funding:</w:t>
      </w:r>
    </w:p>
    <w:p w14:paraId="330093A3" w14:textId="5F30676F" w:rsidR="00441317" w:rsidRPr="003335E2" w:rsidRDefault="00441317" w:rsidP="00BB303F">
      <w:pPr>
        <w:rPr>
          <w:rFonts w:eastAsia="Times New Roman" w:cstheme="minorHAnsi"/>
        </w:rPr>
      </w:pPr>
      <w:r w:rsidRPr="003335E2">
        <w:rPr>
          <w:rFonts w:eastAsia="Times New Roman" w:cstheme="minorHAnsi"/>
          <w:lang w:val="en-US"/>
        </w:rPr>
        <w:t xml:space="preserve">Awardees have until </w:t>
      </w:r>
      <w:r w:rsidR="00E0544A">
        <w:rPr>
          <w:rFonts w:eastAsia="Times New Roman" w:cstheme="minorHAnsi"/>
          <w:b/>
          <w:lang w:val="en-US"/>
        </w:rPr>
        <w:t>21 July 2024</w:t>
      </w:r>
      <w:r w:rsidRPr="003335E2">
        <w:rPr>
          <w:rFonts w:eastAsia="Times New Roman" w:cstheme="minorHAnsi"/>
          <w:b/>
          <w:lang w:val="en-US"/>
        </w:rPr>
        <w:t xml:space="preserve"> </w:t>
      </w:r>
      <w:r w:rsidRPr="003335E2">
        <w:rPr>
          <w:rFonts w:eastAsia="Times New Roman" w:cstheme="minorHAnsi"/>
        </w:rPr>
        <w:t xml:space="preserve">to complete initiatives and expend the funding. </w:t>
      </w:r>
    </w:p>
    <w:p w14:paraId="20B47396" w14:textId="4049E9D6" w:rsidR="00441317" w:rsidRPr="003335E2" w:rsidRDefault="00441317" w:rsidP="00BB303F">
      <w:pPr>
        <w:rPr>
          <w:rFonts w:eastAsia="Times New Roman" w:cstheme="minorHAnsi"/>
        </w:rPr>
      </w:pPr>
      <w:r w:rsidRPr="003335E2">
        <w:rPr>
          <w:rFonts w:eastAsia="Times New Roman" w:cstheme="minorHAnsi"/>
        </w:rPr>
        <w:t xml:space="preserve">Funding is only provided for the activities as detailed in your application. </w:t>
      </w:r>
    </w:p>
    <w:p w14:paraId="646A722F" w14:textId="37379AC6" w:rsidR="00441317" w:rsidRPr="003335E2" w:rsidRDefault="00441317" w:rsidP="00BB303F">
      <w:pPr>
        <w:rPr>
          <w:rFonts w:eastAsia="Times New Roman" w:cstheme="minorHAnsi"/>
        </w:rPr>
      </w:pPr>
      <w:r w:rsidRPr="003335E2">
        <w:rPr>
          <w:rFonts w:eastAsia="Times New Roman" w:cstheme="minorHAnsi"/>
        </w:rPr>
        <w:t xml:space="preserve">Expenditure of the award must not exceed the value of the award. </w:t>
      </w:r>
    </w:p>
    <w:p w14:paraId="6512A9BC" w14:textId="1E47FF7E" w:rsidR="00441317" w:rsidRPr="003335E2" w:rsidRDefault="00441317" w:rsidP="00BB303F">
      <w:pPr>
        <w:rPr>
          <w:rFonts w:eastAsia="Times New Roman" w:cstheme="minorHAnsi"/>
        </w:rPr>
      </w:pPr>
      <w:r w:rsidRPr="003335E2">
        <w:rPr>
          <w:rFonts w:eastAsia="Times New Roman" w:cstheme="minorHAnsi"/>
        </w:rPr>
        <w:t>Details of the award may be listed on the QUEX Institute website</w:t>
      </w:r>
      <w:r w:rsidR="00D85DD4" w:rsidRPr="003335E2">
        <w:rPr>
          <w:rFonts w:eastAsia="Times New Roman" w:cstheme="minorHAnsi"/>
        </w:rPr>
        <w:t xml:space="preserve">s of The University of Queensland and </w:t>
      </w:r>
      <w:r w:rsidR="00E0544A">
        <w:rPr>
          <w:rFonts w:eastAsia="Times New Roman" w:cstheme="minorHAnsi"/>
        </w:rPr>
        <w:t xml:space="preserve">the </w:t>
      </w:r>
      <w:r w:rsidR="00D85DD4" w:rsidRPr="003335E2">
        <w:rPr>
          <w:rFonts w:eastAsia="Times New Roman" w:cstheme="minorHAnsi"/>
        </w:rPr>
        <w:t>University of Exeter</w:t>
      </w:r>
      <w:r w:rsidRPr="003335E2">
        <w:rPr>
          <w:rFonts w:eastAsia="Times New Roman" w:cstheme="minorHAnsi"/>
        </w:rPr>
        <w:t xml:space="preserve">. </w:t>
      </w:r>
    </w:p>
    <w:p w14:paraId="1DBB7402" w14:textId="59ADDAD6" w:rsidR="00605440" w:rsidRPr="003335E2" w:rsidRDefault="00E746DF" w:rsidP="00BB303F">
      <w:pPr>
        <w:rPr>
          <w:rFonts w:eastAsia="Times New Roman" w:cstheme="minorHAnsi"/>
        </w:rPr>
      </w:pPr>
      <w:r w:rsidRPr="003335E2">
        <w:rPr>
          <w:rFonts w:cstheme="minorHAnsi"/>
        </w:rPr>
        <w:t xml:space="preserve">All publications resulting from this project should include the following acknowledgement: </w:t>
      </w:r>
      <w:r w:rsidRPr="003335E2">
        <w:rPr>
          <w:rFonts w:cstheme="minorHAnsi"/>
          <w:i/>
        </w:rPr>
        <w:t>‘This project was supported by the QUEX Institute – a partnership of The University of Queensland and the University of Exeter’</w:t>
      </w:r>
      <w:r w:rsidR="00605440" w:rsidRPr="003335E2">
        <w:rPr>
          <w:rFonts w:eastAsia="Times New Roman" w:cstheme="minorHAnsi"/>
        </w:rPr>
        <w:t>.</w:t>
      </w:r>
    </w:p>
    <w:p w14:paraId="49404FC6" w14:textId="79531A9E" w:rsidR="00441317" w:rsidRPr="003335E2" w:rsidRDefault="00441317" w:rsidP="00BB303F">
      <w:pPr>
        <w:rPr>
          <w:rFonts w:eastAsia="Times New Roman" w:cstheme="minorHAnsi"/>
        </w:rPr>
      </w:pPr>
      <w:r w:rsidRPr="003335E2">
        <w:rPr>
          <w:rFonts w:eastAsia="Times New Roman" w:cstheme="minorHAnsi"/>
        </w:rPr>
        <w:t xml:space="preserve">The QUEX Institute team may, from time to time, contact award holders to monitor progress and expenditure. </w:t>
      </w:r>
    </w:p>
    <w:p w14:paraId="39F4BAAD" w14:textId="70F486AB" w:rsidR="00441317" w:rsidRPr="003335E2" w:rsidRDefault="00441317" w:rsidP="00441317">
      <w:pPr>
        <w:rPr>
          <w:rFonts w:eastAsia="Times New Roman" w:cstheme="minorHAnsi"/>
          <w:b/>
          <w:lang w:val="en-US"/>
        </w:rPr>
      </w:pPr>
      <w:r w:rsidRPr="003335E2">
        <w:rPr>
          <w:rFonts w:eastAsia="Times New Roman" w:cstheme="minorHAnsi"/>
          <w:lang w:val="en-US"/>
        </w:rPr>
        <w:t xml:space="preserve">A final project report and financial acquittal will need to be completed and submitted </w:t>
      </w:r>
      <w:r w:rsidRPr="002620CC">
        <w:rPr>
          <w:rFonts w:eastAsia="Times New Roman" w:cstheme="minorHAnsi"/>
          <w:lang w:val="en-US"/>
        </w:rPr>
        <w:t xml:space="preserve">by </w:t>
      </w:r>
      <w:r w:rsidR="00E0544A">
        <w:rPr>
          <w:rFonts w:eastAsia="Times New Roman" w:cstheme="minorHAnsi"/>
          <w:b/>
          <w:lang w:val="en-US"/>
        </w:rPr>
        <w:t>20 September 2024</w:t>
      </w:r>
      <w:r w:rsidR="00211CDE" w:rsidRPr="002620CC">
        <w:rPr>
          <w:rFonts w:eastAsia="Times New Roman" w:cstheme="minorHAnsi"/>
          <w:b/>
          <w:lang w:val="en-US"/>
        </w:rPr>
        <w:t>.</w:t>
      </w:r>
    </w:p>
    <w:p w14:paraId="64ADD8B1" w14:textId="77777777" w:rsidR="00D952B8" w:rsidRPr="003335E2" w:rsidRDefault="00D952B8" w:rsidP="00E746DF">
      <w:pPr>
        <w:spacing w:line="237" w:lineRule="auto"/>
        <w:rPr>
          <w:rFonts w:eastAsia="Times New Roman" w:cstheme="minorHAnsi"/>
          <w:b/>
          <w:lang w:val="en-US"/>
        </w:rPr>
      </w:pPr>
    </w:p>
    <w:sectPr w:rsidR="00D952B8" w:rsidRPr="003335E2" w:rsidSect="0022592F">
      <w:headerReference w:type="default" r:id="rId15"/>
      <w:footerReference w:type="default" r:id="rId16"/>
      <w:headerReference w:type="first" r:id="rId17"/>
      <w:footerReference w:type="first" r:id="rId18"/>
      <w:pgSz w:w="11906" w:h="16838"/>
      <w:pgMar w:top="1134" w:right="1134" w:bottom="1134" w:left="1134" w:header="113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78EA5" w14:textId="77777777" w:rsidR="003B349E" w:rsidRDefault="003B349E" w:rsidP="00CA4029">
      <w:pPr>
        <w:spacing w:after="0" w:line="240" w:lineRule="auto"/>
      </w:pPr>
      <w:r>
        <w:separator/>
      </w:r>
    </w:p>
  </w:endnote>
  <w:endnote w:type="continuationSeparator" w:id="0">
    <w:p w14:paraId="2F416D0F" w14:textId="77777777" w:rsidR="003B349E" w:rsidRDefault="003B349E" w:rsidP="00CA40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444897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E8F3A6" w14:textId="647CFF32" w:rsidR="006D29F2" w:rsidRDefault="006D29F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42B0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8C1D85" w14:textId="3CBA3F89" w:rsidR="006D29F2" w:rsidRDefault="0022592F" w:rsidP="0022592F">
    <w:pPr>
      <w:pStyle w:val="Footer"/>
      <w:tabs>
        <w:tab w:val="clear" w:pos="4513"/>
        <w:tab w:val="clear" w:pos="9026"/>
        <w:tab w:val="left" w:pos="5085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A10C0" w14:textId="32420228" w:rsidR="0022592F" w:rsidRDefault="0022592F" w:rsidP="0022592F">
    <w:pPr>
      <w:pStyle w:val="Footer"/>
      <w:tabs>
        <w:tab w:val="clear" w:pos="4513"/>
        <w:tab w:val="clear" w:pos="9026"/>
        <w:tab w:val="left" w:pos="5385"/>
      </w:tabs>
    </w:pPr>
    <w:r>
      <w:rPr>
        <w:noProof/>
        <w:lang w:val="en-AU" w:eastAsia="en-AU"/>
      </w:rPr>
      <w:drawing>
        <wp:anchor distT="0" distB="0" distL="114300" distR="114300" simplePos="0" relativeHeight="251661312" behindDoc="1" locked="0" layoutInCell="1" allowOverlap="1" wp14:anchorId="16F09092" wp14:editId="78C5EA42">
          <wp:simplePos x="0" y="0"/>
          <wp:positionH relativeFrom="column">
            <wp:posOffset>4425315</wp:posOffset>
          </wp:positionH>
          <wp:positionV relativeFrom="paragraph">
            <wp:posOffset>-61595</wp:posOffset>
          </wp:positionV>
          <wp:extent cx="1362710" cy="560070"/>
          <wp:effectExtent l="0" t="0" r="8890" b="0"/>
          <wp:wrapNone/>
          <wp:docPr id="8" name="Picture 8" descr="\\isad.isadroot.ex.ac.uk\uoe\PS\PSGP\GP\Partners\Australasia\Australia\University of Queensland\QUEX\1. QUEX Institute_Management\Branding and Artwork\Exeter_colour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isad.isadroot.ex.ac.uk\uoe\PS\PSGP\GP\Partners\Australasia\Australia\University of Queensland\QUEX\1. QUEX Institute_Management\Branding and Artwork\Exeter_colour_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2710" cy="560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AU" w:eastAsia="en-AU"/>
      </w:rPr>
      <w:drawing>
        <wp:anchor distT="0" distB="0" distL="114300" distR="114300" simplePos="0" relativeHeight="251663360" behindDoc="0" locked="0" layoutInCell="1" allowOverlap="1" wp14:anchorId="2F7B03D3" wp14:editId="29599572">
          <wp:simplePos x="0" y="0"/>
          <wp:positionH relativeFrom="page">
            <wp:posOffset>805815</wp:posOffset>
          </wp:positionH>
          <wp:positionV relativeFrom="page">
            <wp:posOffset>10062210</wp:posOffset>
          </wp:positionV>
          <wp:extent cx="1579880" cy="445770"/>
          <wp:effectExtent l="0" t="0" r="1270" b="0"/>
          <wp:wrapThrough wrapText="bothSides">
            <wp:wrapPolygon edited="0">
              <wp:start x="0" y="0"/>
              <wp:lineTo x="0" y="20308"/>
              <wp:lineTo x="21357" y="20308"/>
              <wp:lineTo x="21357" y="0"/>
              <wp:lineTo x="0" y="0"/>
            </wp:wrapPolygon>
          </wp:wrapThrough>
          <wp:docPr id="9" name="Picture 0" descr="UQlogoLscape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UQlogoLscape RGB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9880" cy="4457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24B9AE" w14:textId="77777777" w:rsidR="003B349E" w:rsidRDefault="003B349E" w:rsidP="00CA4029">
      <w:pPr>
        <w:spacing w:after="0" w:line="240" w:lineRule="auto"/>
      </w:pPr>
      <w:r>
        <w:separator/>
      </w:r>
    </w:p>
  </w:footnote>
  <w:footnote w:type="continuationSeparator" w:id="0">
    <w:p w14:paraId="2AF38818" w14:textId="77777777" w:rsidR="003B349E" w:rsidRDefault="003B349E" w:rsidP="00CA40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AD47E" w14:textId="6E666058" w:rsidR="002F21A2" w:rsidRDefault="002D3DCC" w:rsidP="002D3DCC">
    <w:pPr>
      <w:pStyle w:val="Header"/>
      <w:tabs>
        <w:tab w:val="left" w:pos="3735"/>
      </w:tabs>
    </w:pPr>
    <w:r>
      <w:tab/>
    </w:r>
    <w:r>
      <w:tab/>
    </w:r>
    <w:r w:rsidR="00E0544A">
      <w:rPr>
        <w:noProof/>
      </w:rPr>
      <w:drawing>
        <wp:inline distT="0" distB="0" distL="0" distR="0" wp14:anchorId="688B0980" wp14:editId="3C3BECBB">
          <wp:extent cx="2441448" cy="97840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41448" cy="9784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F8418" w14:textId="7825C441" w:rsidR="00605440" w:rsidRDefault="00605440">
    <w:pPr>
      <w:pStyle w:val="Header"/>
    </w:pPr>
    <w:r>
      <w:rPr>
        <w:noProof/>
        <w:lang w:val="en-AU" w:eastAsia="en-AU"/>
      </w:rPr>
      <w:drawing>
        <wp:anchor distT="0" distB="0" distL="114300" distR="114300" simplePos="0" relativeHeight="251658240" behindDoc="1" locked="0" layoutInCell="1" allowOverlap="1" wp14:anchorId="27CED934" wp14:editId="668CDEC4">
          <wp:simplePos x="0" y="0"/>
          <wp:positionH relativeFrom="column">
            <wp:posOffset>1814311</wp:posOffset>
          </wp:positionH>
          <wp:positionV relativeFrom="paragraph">
            <wp:posOffset>-572135</wp:posOffset>
          </wp:positionV>
          <wp:extent cx="2481072" cy="57912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QUEX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81072" cy="579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2B5C2B"/>
    <w:multiLevelType w:val="hybridMultilevel"/>
    <w:tmpl w:val="3AE6ED6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6E7A91"/>
    <w:multiLevelType w:val="hybridMultilevel"/>
    <w:tmpl w:val="D78CD21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6865CC"/>
    <w:multiLevelType w:val="hybridMultilevel"/>
    <w:tmpl w:val="131A3B9A"/>
    <w:lvl w:ilvl="0" w:tplc="FAE025F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C70081"/>
    <w:multiLevelType w:val="hybridMultilevel"/>
    <w:tmpl w:val="8DCA28EA"/>
    <w:lvl w:ilvl="0" w:tplc="EC1690C6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="Tahoma" w:hint="default"/>
        <w:b w:val="0"/>
        <w:i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134388"/>
    <w:multiLevelType w:val="hybridMultilevel"/>
    <w:tmpl w:val="0EDED994"/>
    <w:lvl w:ilvl="0" w:tplc="FAE025F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764949"/>
    <w:multiLevelType w:val="hybridMultilevel"/>
    <w:tmpl w:val="6DE45D7E"/>
    <w:lvl w:ilvl="0" w:tplc="FAE025F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2501E8"/>
    <w:multiLevelType w:val="hybridMultilevel"/>
    <w:tmpl w:val="8C46CAEA"/>
    <w:lvl w:ilvl="0" w:tplc="FAE025F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FC7BD2"/>
    <w:multiLevelType w:val="hybridMultilevel"/>
    <w:tmpl w:val="E23CAB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53655F"/>
    <w:multiLevelType w:val="hybridMultilevel"/>
    <w:tmpl w:val="55ECA678"/>
    <w:lvl w:ilvl="0" w:tplc="C5B8D008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3F08B4"/>
    <w:multiLevelType w:val="hybridMultilevel"/>
    <w:tmpl w:val="30B0350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0887817">
    <w:abstractNumId w:val="7"/>
  </w:num>
  <w:num w:numId="2" w16cid:durableId="2129547179">
    <w:abstractNumId w:val="8"/>
  </w:num>
  <w:num w:numId="3" w16cid:durableId="1686856318">
    <w:abstractNumId w:val="0"/>
  </w:num>
  <w:num w:numId="4" w16cid:durableId="1978560185">
    <w:abstractNumId w:val="3"/>
  </w:num>
  <w:num w:numId="5" w16cid:durableId="1339192728">
    <w:abstractNumId w:val="9"/>
  </w:num>
  <w:num w:numId="6" w16cid:durableId="1997876573">
    <w:abstractNumId w:val="1"/>
  </w:num>
  <w:num w:numId="7" w16cid:durableId="1563564149">
    <w:abstractNumId w:val="5"/>
  </w:num>
  <w:num w:numId="8" w16cid:durableId="724642021">
    <w:abstractNumId w:val="2"/>
  </w:num>
  <w:num w:numId="9" w16cid:durableId="1095513709">
    <w:abstractNumId w:val="4"/>
  </w:num>
  <w:num w:numId="10" w16cid:durableId="83454059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hideSpellingErrors/>
  <w:hideGrammaticalErrors/>
  <w:proofState w:spelling="clean" w:grammar="clean"/>
  <w:defaultTabStop w:val="720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szQwMbQwMjUysjBV0lEKTi0uzszPAymwqAUAkaQk4iwAAAA="/>
  </w:docVars>
  <w:rsids>
    <w:rsidRoot w:val="00BD34B8"/>
    <w:rsid w:val="00005B23"/>
    <w:rsid w:val="00025497"/>
    <w:rsid w:val="0003339F"/>
    <w:rsid w:val="00067663"/>
    <w:rsid w:val="0007411D"/>
    <w:rsid w:val="00074D37"/>
    <w:rsid w:val="00083B12"/>
    <w:rsid w:val="00090EF9"/>
    <w:rsid w:val="00093C7E"/>
    <w:rsid w:val="000C30AC"/>
    <w:rsid w:val="000C44AC"/>
    <w:rsid w:val="000D2775"/>
    <w:rsid w:val="000E618D"/>
    <w:rsid w:val="000F26CA"/>
    <w:rsid w:val="000F5263"/>
    <w:rsid w:val="000F6B4A"/>
    <w:rsid w:val="00100A1C"/>
    <w:rsid w:val="00100BAF"/>
    <w:rsid w:val="0010477B"/>
    <w:rsid w:val="00124544"/>
    <w:rsid w:val="00127871"/>
    <w:rsid w:val="001327FF"/>
    <w:rsid w:val="00133CF2"/>
    <w:rsid w:val="00197E5B"/>
    <w:rsid w:val="001A5FF2"/>
    <w:rsid w:val="001D4A4A"/>
    <w:rsid w:val="001E0C05"/>
    <w:rsid w:val="00211CDE"/>
    <w:rsid w:val="00216878"/>
    <w:rsid w:val="0022592F"/>
    <w:rsid w:val="0022707C"/>
    <w:rsid w:val="0023257A"/>
    <w:rsid w:val="00242B02"/>
    <w:rsid w:val="0024358E"/>
    <w:rsid w:val="002620CC"/>
    <w:rsid w:val="00283F9C"/>
    <w:rsid w:val="002910B9"/>
    <w:rsid w:val="002A37DF"/>
    <w:rsid w:val="002B26A9"/>
    <w:rsid w:val="002B5936"/>
    <w:rsid w:val="002C363E"/>
    <w:rsid w:val="002C46E1"/>
    <w:rsid w:val="002D1AE0"/>
    <w:rsid w:val="002D3DCC"/>
    <w:rsid w:val="002D4DC2"/>
    <w:rsid w:val="002E05F2"/>
    <w:rsid w:val="002F21A2"/>
    <w:rsid w:val="002F4883"/>
    <w:rsid w:val="00312D29"/>
    <w:rsid w:val="00315CE1"/>
    <w:rsid w:val="003335E2"/>
    <w:rsid w:val="00353E10"/>
    <w:rsid w:val="00354610"/>
    <w:rsid w:val="0036112B"/>
    <w:rsid w:val="00383C21"/>
    <w:rsid w:val="00384070"/>
    <w:rsid w:val="00387CC9"/>
    <w:rsid w:val="003B349E"/>
    <w:rsid w:val="003B6C48"/>
    <w:rsid w:val="003C3427"/>
    <w:rsid w:val="003C39EB"/>
    <w:rsid w:val="004010BC"/>
    <w:rsid w:val="004021B1"/>
    <w:rsid w:val="00410ACF"/>
    <w:rsid w:val="00411D78"/>
    <w:rsid w:val="00414A24"/>
    <w:rsid w:val="00414AE2"/>
    <w:rsid w:val="00440FE9"/>
    <w:rsid w:val="00441317"/>
    <w:rsid w:val="004811C0"/>
    <w:rsid w:val="004A6A2F"/>
    <w:rsid w:val="004C3C51"/>
    <w:rsid w:val="004D18E9"/>
    <w:rsid w:val="004D755D"/>
    <w:rsid w:val="004E79FF"/>
    <w:rsid w:val="00521A76"/>
    <w:rsid w:val="00544859"/>
    <w:rsid w:val="00554519"/>
    <w:rsid w:val="00565602"/>
    <w:rsid w:val="00567D32"/>
    <w:rsid w:val="00577F9B"/>
    <w:rsid w:val="005A1685"/>
    <w:rsid w:val="005A205E"/>
    <w:rsid w:val="005A29C1"/>
    <w:rsid w:val="005B5E36"/>
    <w:rsid w:val="005C558C"/>
    <w:rsid w:val="005D29C9"/>
    <w:rsid w:val="005F3E9E"/>
    <w:rsid w:val="00605440"/>
    <w:rsid w:val="006238F3"/>
    <w:rsid w:val="00625B6B"/>
    <w:rsid w:val="00636019"/>
    <w:rsid w:val="00636645"/>
    <w:rsid w:val="006848BC"/>
    <w:rsid w:val="00686AD8"/>
    <w:rsid w:val="00686C52"/>
    <w:rsid w:val="006A0B56"/>
    <w:rsid w:val="006C3367"/>
    <w:rsid w:val="006D0990"/>
    <w:rsid w:val="006D29F2"/>
    <w:rsid w:val="006F6F19"/>
    <w:rsid w:val="00705F79"/>
    <w:rsid w:val="00716506"/>
    <w:rsid w:val="00720EC3"/>
    <w:rsid w:val="007408A6"/>
    <w:rsid w:val="007449B4"/>
    <w:rsid w:val="007811FE"/>
    <w:rsid w:val="00795E40"/>
    <w:rsid w:val="007E62B4"/>
    <w:rsid w:val="007F55B8"/>
    <w:rsid w:val="008076C0"/>
    <w:rsid w:val="00876032"/>
    <w:rsid w:val="008905F0"/>
    <w:rsid w:val="008B64C8"/>
    <w:rsid w:val="008C2FBC"/>
    <w:rsid w:val="008C6E68"/>
    <w:rsid w:val="008D3AD6"/>
    <w:rsid w:val="008E679C"/>
    <w:rsid w:val="008F5A18"/>
    <w:rsid w:val="00910853"/>
    <w:rsid w:val="00927C72"/>
    <w:rsid w:val="00934159"/>
    <w:rsid w:val="0094648D"/>
    <w:rsid w:val="0098416D"/>
    <w:rsid w:val="009B22AA"/>
    <w:rsid w:val="00A03181"/>
    <w:rsid w:val="00A05491"/>
    <w:rsid w:val="00A32247"/>
    <w:rsid w:val="00A707BB"/>
    <w:rsid w:val="00A96A98"/>
    <w:rsid w:val="00A9719F"/>
    <w:rsid w:val="00AC26D0"/>
    <w:rsid w:val="00AD30D2"/>
    <w:rsid w:val="00B55079"/>
    <w:rsid w:val="00B61C62"/>
    <w:rsid w:val="00B76301"/>
    <w:rsid w:val="00B80BA7"/>
    <w:rsid w:val="00BA288A"/>
    <w:rsid w:val="00BA4D17"/>
    <w:rsid w:val="00BB303F"/>
    <w:rsid w:val="00BC3AF6"/>
    <w:rsid w:val="00BC3B40"/>
    <w:rsid w:val="00BD1AA3"/>
    <w:rsid w:val="00BD34B8"/>
    <w:rsid w:val="00BF4885"/>
    <w:rsid w:val="00C05BA2"/>
    <w:rsid w:val="00C06AA9"/>
    <w:rsid w:val="00C4015E"/>
    <w:rsid w:val="00C652B8"/>
    <w:rsid w:val="00C6658D"/>
    <w:rsid w:val="00C74C8A"/>
    <w:rsid w:val="00CA1BE9"/>
    <w:rsid w:val="00CA4029"/>
    <w:rsid w:val="00CA7D33"/>
    <w:rsid w:val="00CC11CF"/>
    <w:rsid w:val="00CC496A"/>
    <w:rsid w:val="00CC6322"/>
    <w:rsid w:val="00CD1E75"/>
    <w:rsid w:val="00CD7062"/>
    <w:rsid w:val="00CE1795"/>
    <w:rsid w:val="00D100DC"/>
    <w:rsid w:val="00D54E6E"/>
    <w:rsid w:val="00D63390"/>
    <w:rsid w:val="00D85DD4"/>
    <w:rsid w:val="00D952B8"/>
    <w:rsid w:val="00E0544A"/>
    <w:rsid w:val="00E148C8"/>
    <w:rsid w:val="00E14FBF"/>
    <w:rsid w:val="00E15C96"/>
    <w:rsid w:val="00E23CF9"/>
    <w:rsid w:val="00E52E42"/>
    <w:rsid w:val="00E746DF"/>
    <w:rsid w:val="00E77099"/>
    <w:rsid w:val="00E90522"/>
    <w:rsid w:val="00EA3EDF"/>
    <w:rsid w:val="00EB4C1E"/>
    <w:rsid w:val="00EB70AC"/>
    <w:rsid w:val="00EC5105"/>
    <w:rsid w:val="00EC6382"/>
    <w:rsid w:val="00ED14BF"/>
    <w:rsid w:val="00EE34FB"/>
    <w:rsid w:val="00F22F9C"/>
    <w:rsid w:val="00F25434"/>
    <w:rsid w:val="00F30D8D"/>
    <w:rsid w:val="00F47950"/>
    <w:rsid w:val="00F47DB6"/>
    <w:rsid w:val="00FA4ECA"/>
    <w:rsid w:val="00FF68CD"/>
    <w:rsid w:val="00FF7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5297"/>
    <o:shapelayout v:ext="edit">
      <o:idmap v:ext="edit" data="1"/>
    </o:shapelayout>
  </w:shapeDefaults>
  <w:decimalSymbol w:val="."/>
  <w:listSeparator w:val=","/>
  <w14:docId w14:val="35514AA2"/>
  <w15:docId w15:val="{5E828260-0F87-4881-98FC-FD2EAD92A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763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A40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4029"/>
  </w:style>
  <w:style w:type="paragraph" w:styleId="Footer">
    <w:name w:val="footer"/>
    <w:basedOn w:val="Normal"/>
    <w:link w:val="FooterChar"/>
    <w:uiPriority w:val="99"/>
    <w:unhideWhenUsed/>
    <w:rsid w:val="00CA40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029"/>
  </w:style>
  <w:style w:type="paragraph" w:styleId="BalloonText">
    <w:name w:val="Balloon Text"/>
    <w:basedOn w:val="Normal"/>
    <w:link w:val="BalloonTextChar"/>
    <w:uiPriority w:val="99"/>
    <w:semiHidden/>
    <w:unhideWhenUsed/>
    <w:rsid w:val="00CA40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02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6339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C26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C26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C26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26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26D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5A205E"/>
    <w:pPr>
      <w:widowControl w:val="0"/>
      <w:autoSpaceDE w:val="0"/>
      <w:autoSpaceDN w:val="0"/>
      <w:spacing w:after="0" w:line="240" w:lineRule="auto"/>
      <w:ind w:left="460" w:hanging="360"/>
    </w:pPr>
    <w:rPr>
      <w:rFonts w:ascii="Tahoma" w:eastAsia="Tahoma" w:hAnsi="Tahoma" w:cs="Tahoma"/>
      <w:lang w:eastAsia="en-GB" w:bidi="en-GB"/>
    </w:rPr>
  </w:style>
  <w:style w:type="paragraph" w:styleId="BodyText">
    <w:name w:val="Body Text"/>
    <w:basedOn w:val="Normal"/>
    <w:link w:val="BodyTextChar"/>
    <w:uiPriority w:val="1"/>
    <w:qFormat/>
    <w:rsid w:val="00D952B8"/>
    <w:pPr>
      <w:widowControl w:val="0"/>
      <w:autoSpaceDE w:val="0"/>
      <w:autoSpaceDN w:val="0"/>
      <w:spacing w:after="0" w:line="240" w:lineRule="auto"/>
      <w:ind w:left="100"/>
    </w:pPr>
    <w:rPr>
      <w:rFonts w:ascii="Tahoma" w:eastAsia="Tahoma" w:hAnsi="Tahoma" w:cs="Tahoma"/>
      <w:sz w:val="20"/>
      <w:szCs w:val="20"/>
      <w:lang w:eastAsia="en-GB" w:bidi="en-GB"/>
    </w:rPr>
  </w:style>
  <w:style w:type="character" w:customStyle="1" w:styleId="BodyTextChar">
    <w:name w:val="Body Text Char"/>
    <w:basedOn w:val="DefaultParagraphFont"/>
    <w:link w:val="BodyText"/>
    <w:uiPriority w:val="1"/>
    <w:rsid w:val="00D952B8"/>
    <w:rPr>
      <w:rFonts w:ascii="Tahoma" w:eastAsia="Tahoma" w:hAnsi="Tahoma" w:cs="Tahoma"/>
      <w:sz w:val="20"/>
      <w:szCs w:val="20"/>
      <w:lang w:eastAsia="en-GB" w:bidi="en-GB"/>
    </w:rPr>
  </w:style>
  <w:style w:type="character" w:styleId="PlaceholderText">
    <w:name w:val="Placeholder Text"/>
    <w:basedOn w:val="DefaultParagraphFont"/>
    <w:uiPriority w:val="99"/>
    <w:semiHidden/>
    <w:rsid w:val="00ED14B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69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exeter.ac.uk/quex/themes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globalstrategy@uq.edu.au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QUEX@exeter.ac.uk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n.org/sustainabledevelopment/sustainable-development-goals/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BACED03C6B0B4291EB0BA5E869A6C1" ma:contentTypeVersion="15" ma:contentTypeDescription="Create a new document." ma:contentTypeScope="" ma:versionID="1b2d871a81d8215a0f6b0107ee0418e6">
  <xsd:schema xmlns:xsd="http://www.w3.org/2001/XMLSchema" xmlns:xs="http://www.w3.org/2001/XMLSchema" xmlns:p="http://schemas.microsoft.com/office/2006/metadata/properties" xmlns:ns2="b06da5eb-40b0-4950-befd-25032263aabd" xmlns:ns3="1ea9effa-5ea0-4d45-936c-cbdcd445a239" xmlns:ns4="http://schemas.microsoft.com/sharepoint/v4" targetNamespace="http://schemas.microsoft.com/office/2006/metadata/properties" ma:root="true" ma:fieldsID="cf0d615570e4f6f8c8a9850177a3ee01" ns2:_="" ns3:_="" ns4:_="">
    <xsd:import namespace="b06da5eb-40b0-4950-befd-25032263aabd"/>
    <xsd:import namespace="1ea9effa-5ea0-4d45-936c-cbdcd445a23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Date_x0020_Created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Type_x005b_1_x005d_" minOccurs="0"/>
                <xsd:element ref="ns2:MediaServiceOCR" minOccurs="0"/>
                <xsd:element ref="ns2:MediaServiceLoca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da5eb-40b0-4950-befd-25032263aa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Date_x0020_Created" ma:index="11" nillable="true" ma:displayName="Date Created" ma:format="DateOnly" ma:internalName="Date_x0020_Created">
      <xsd:simpleType>
        <xsd:restriction base="dms:DateTim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Type_x005b_1_x005d_" ma:index="19" nillable="true" ma:displayName="Doc Type" ma:description="Type of document" ma:format="Dropdown" ma:internalName="Type_x005b_1_x005d_">
      <xsd:simpleType>
        <xsd:union memberTypes="dms:Text">
          <xsd:simpleType>
            <xsd:restriction base="dms:Choice">
              <xsd:enumeration value="Agenda"/>
              <xsd:enumeration value="Supporting Doc"/>
              <xsd:enumeration value="Minutes"/>
              <xsd:enumeration value="Other"/>
            </xsd:restriction>
          </xsd:simpleType>
        </xsd:union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a9effa-5ea0-4d45-936c-cbdcd445a23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2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_x0020_Created xmlns="b06da5eb-40b0-4950-befd-25032263aabd" xsi:nil="true"/>
    <Type_x005b_1_x005d_ xmlns="b06da5eb-40b0-4950-befd-25032263aabd" xsi:nil="true"/>
    <IconOverlay xmlns="http://schemas.microsoft.com/sharepoint/v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9F1E14B-BB2C-48E0-AC22-D53B66D00E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6da5eb-40b0-4950-befd-25032263aabd"/>
    <ds:schemaRef ds:uri="1ea9effa-5ea0-4d45-936c-cbdcd445a23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2DCDB5-5FFE-4038-9B4A-84433ECDA18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9540370-E563-473E-B804-3B5C53374AE0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ea9effa-5ea0-4d45-936c-cbdcd445a239"/>
    <ds:schemaRef ds:uri="http://schemas.microsoft.com/sharepoint/v4"/>
    <ds:schemaRef ds:uri="http://purl.org/dc/terms/"/>
    <ds:schemaRef ds:uri="b06da5eb-40b0-4950-befd-25032263aabd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FAEB48B-6571-40C7-BFAE-FA2E28D6820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795</Words>
  <Characters>4776</Characters>
  <Application>Microsoft Office Word</Application>
  <DocSecurity>0</DocSecurity>
  <Lines>140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xeter</Company>
  <LinksUpToDate>false</LinksUpToDate>
  <CharactersWithSpaces>5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ne, Charlotte</dc:creator>
  <cp:lastModifiedBy>Dinah Joesoef</cp:lastModifiedBy>
  <cp:revision>4</cp:revision>
  <cp:lastPrinted>2017-11-21T16:22:00Z</cp:lastPrinted>
  <dcterms:created xsi:type="dcterms:W3CDTF">2023-09-01T06:40:00Z</dcterms:created>
  <dcterms:modified xsi:type="dcterms:W3CDTF">2023-09-08T0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BACED03C6B0B4291EB0BA5E869A6C1</vt:lpwstr>
  </property>
  <property fmtid="{D5CDD505-2E9C-101B-9397-08002B2CF9AE}" pid="3" name="GrammarlyDocumentId">
    <vt:lpwstr>3ed1b92779fabedd9a92fe6842190d79746f11e859ebabd30e5362e14e7d2806</vt:lpwstr>
  </property>
  <property fmtid="{D5CDD505-2E9C-101B-9397-08002B2CF9AE}" pid="4" name="MSIP_Label_0f488380-630a-4f55-a077-a19445e3f360_Enabled">
    <vt:lpwstr>true</vt:lpwstr>
  </property>
  <property fmtid="{D5CDD505-2E9C-101B-9397-08002B2CF9AE}" pid="5" name="MSIP_Label_0f488380-630a-4f55-a077-a19445e3f360_SetDate">
    <vt:lpwstr>2023-09-01T06:40:06Z</vt:lpwstr>
  </property>
  <property fmtid="{D5CDD505-2E9C-101B-9397-08002B2CF9AE}" pid="6" name="MSIP_Label_0f488380-630a-4f55-a077-a19445e3f360_Method">
    <vt:lpwstr>Standard</vt:lpwstr>
  </property>
  <property fmtid="{D5CDD505-2E9C-101B-9397-08002B2CF9AE}" pid="7" name="MSIP_Label_0f488380-630a-4f55-a077-a19445e3f360_Name">
    <vt:lpwstr>OFFICIAL - INTERNAL</vt:lpwstr>
  </property>
  <property fmtid="{D5CDD505-2E9C-101B-9397-08002B2CF9AE}" pid="8" name="MSIP_Label_0f488380-630a-4f55-a077-a19445e3f360_SiteId">
    <vt:lpwstr>b6e377cf-9db3-46cb-91a2-fad9605bb15c</vt:lpwstr>
  </property>
  <property fmtid="{D5CDD505-2E9C-101B-9397-08002B2CF9AE}" pid="9" name="MSIP_Label_0f488380-630a-4f55-a077-a19445e3f360_ActionId">
    <vt:lpwstr>468dd49a-5891-4f10-b11c-f67db6d7532a</vt:lpwstr>
  </property>
  <property fmtid="{D5CDD505-2E9C-101B-9397-08002B2CF9AE}" pid="10" name="MSIP_Label_0f488380-630a-4f55-a077-a19445e3f360_ContentBits">
    <vt:lpwstr>0</vt:lpwstr>
  </property>
</Properties>
</file>